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3E43C" w14:textId="526CB87A" w:rsidR="008F33D2" w:rsidRPr="003732D5" w:rsidRDefault="00AA22DC" w:rsidP="00BA301E">
      <w:pPr>
        <w:spacing w:before="360" w:after="240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/>
          <w:b/>
          <w:bCs/>
          <w:sz w:val="28"/>
          <w:szCs w:val="28"/>
        </w:rPr>
        <w:t>Hoja de Trabajo de Objetivos SMART</w:t>
      </w:r>
    </w:p>
    <w:p w14:paraId="025F0644" w14:textId="77777777" w:rsidR="00E915C7" w:rsidRPr="003732D5" w:rsidRDefault="00E915C7" w:rsidP="00E915C7">
      <w:pPr>
        <w:rPr>
          <w:rFonts w:ascii="Calibri" w:hAnsi="Calibri" w:cs="Calibri"/>
          <w:b/>
          <w:bCs/>
        </w:rPr>
      </w:pPr>
      <w:r>
        <w:rPr>
          <w:rFonts w:ascii="Calibri" w:hAnsi="Calibri"/>
          <w:b/>
          <w:bCs/>
        </w:rPr>
        <w:t>Nombre:</w:t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  <w:t>Fecha:</w:t>
      </w:r>
    </w:p>
    <w:p w14:paraId="4D36760F" w14:textId="77777777" w:rsidR="00AD5549" w:rsidRPr="003732D5" w:rsidRDefault="00AD5549" w:rsidP="00AD5549">
      <w:pPr>
        <w:spacing w:after="0"/>
        <w:rPr>
          <w:rFonts w:ascii="Calibri" w:hAnsi="Calibri" w:cs="Calibri"/>
          <w:b/>
          <w:bCs/>
        </w:rPr>
      </w:pPr>
      <w:r>
        <w:rPr>
          <w:rFonts w:ascii="Calibri" w:hAnsi="Calibri"/>
          <w:b/>
          <w:bCs/>
        </w:rPr>
        <w:t>Indicaciones</w:t>
      </w:r>
    </w:p>
    <w:p w14:paraId="1F5BD53E" w14:textId="34F6DC80" w:rsidR="003E556C" w:rsidRPr="003732D5" w:rsidRDefault="00511D34" w:rsidP="00AD5549">
      <w:pPr>
        <w:spacing w:after="0"/>
        <w:rPr>
          <w:rFonts w:ascii="Calibri" w:hAnsi="Calibri" w:cs="Calibri"/>
        </w:rPr>
      </w:pPr>
      <w:r>
        <w:rPr>
          <w:rFonts w:ascii="Calibri" w:hAnsi="Calibri"/>
        </w:rPr>
        <w:t xml:space="preserve">Identifique dos o tres objetivos generales para su situación de transferencia de explotación agrícola o ganadera, tanto si se encuentra en la situación de adquirir o transferir tierras agrícolas como si se trata de una explotación agrícola o ganadera.  Asegúrese de que </w:t>
      </w:r>
      <w:r w:rsidR="000E1525">
        <w:rPr>
          <w:rFonts w:ascii="Calibri" w:hAnsi="Calibri"/>
        </w:rPr>
        <w:t xml:space="preserve">hagan </w:t>
      </w:r>
      <w:r>
        <w:rPr>
          <w:rFonts w:ascii="Calibri" w:hAnsi="Calibri"/>
        </w:rPr>
        <w:t xml:space="preserve">avanzar su visión y </w:t>
      </w:r>
      <w:r w:rsidR="000E1525">
        <w:rPr>
          <w:rFonts w:ascii="Calibri" w:hAnsi="Calibri"/>
        </w:rPr>
        <w:t xml:space="preserve">que </w:t>
      </w:r>
      <w:r>
        <w:rPr>
          <w:rFonts w:ascii="Calibri" w:hAnsi="Calibri"/>
        </w:rPr>
        <w:t>reflej</w:t>
      </w:r>
      <w:r w:rsidR="000E1525">
        <w:rPr>
          <w:rFonts w:ascii="Calibri" w:hAnsi="Calibri"/>
        </w:rPr>
        <w:t>e</w:t>
      </w:r>
      <w:r>
        <w:rPr>
          <w:rFonts w:ascii="Calibri" w:hAnsi="Calibri"/>
        </w:rPr>
        <w:t xml:space="preserve">n sus valores. A continuación, consulte la Hoja Informativa de Objetivos SMART para convertir esos objetivos en </w:t>
      </w:r>
      <w:r w:rsidR="000E1525">
        <w:rPr>
          <w:rFonts w:ascii="Calibri" w:hAnsi="Calibri"/>
        </w:rPr>
        <w:t>“</w:t>
      </w:r>
      <w:r>
        <w:rPr>
          <w:rFonts w:ascii="Calibri" w:hAnsi="Calibri"/>
        </w:rPr>
        <w:t>SMART</w:t>
      </w:r>
      <w:r w:rsidR="000E1525">
        <w:rPr>
          <w:rFonts w:ascii="Calibri" w:hAnsi="Calibri"/>
        </w:rPr>
        <w:t>”</w:t>
      </w:r>
      <w:r w:rsidR="004E4CEE">
        <w:rPr>
          <w:rFonts w:ascii="Calibri" w:hAnsi="Calibri"/>
        </w:rPr>
        <w:t>.</w:t>
      </w:r>
      <w:r>
        <w:rPr>
          <w:rFonts w:ascii="Calibri" w:hAnsi="Calibri"/>
        </w:rPr>
        <w:t xml:space="preserve"> Termine resumiendo sus objetivos en una declaración clara.</w:t>
      </w:r>
    </w:p>
    <w:p w14:paraId="23F01548" w14:textId="77777777" w:rsidR="003E556C" w:rsidRPr="003732D5" w:rsidRDefault="003E556C" w:rsidP="00AD5549">
      <w:pPr>
        <w:spacing w:after="0"/>
        <w:rPr>
          <w:rFonts w:ascii="Calibri" w:hAnsi="Calibri" w:cs="Calibri"/>
          <w:b/>
          <w:bCs/>
        </w:rPr>
      </w:pPr>
    </w:p>
    <w:p w14:paraId="68B13B2F" w14:textId="232E9521" w:rsidR="0050472E" w:rsidRPr="003732D5" w:rsidRDefault="003F4C05" w:rsidP="004909CE">
      <w:pPr>
        <w:spacing w:after="0"/>
        <w:rPr>
          <w:rFonts w:ascii="Calibri" w:hAnsi="Calibri" w:cs="Calibri"/>
        </w:rPr>
      </w:pPr>
      <w:r>
        <w:rPr>
          <w:rFonts w:ascii="Calibri" w:hAnsi="Calibri"/>
        </w:rPr>
        <w:t xml:space="preserve">1. Identifique hasta tres objetivos generales para la transferencia de su explotación agrícola o ganadera: </w:t>
      </w:r>
    </w:p>
    <w:p w14:paraId="48B9B456" w14:textId="77777777" w:rsidR="00A43BBB" w:rsidRPr="003732D5" w:rsidRDefault="00A43BBB" w:rsidP="6997DA27">
      <w:pPr>
        <w:spacing w:after="120"/>
        <w:rPr>
          <w:rFonts w:ascii="Calibri" w:hAnsi="Calibri" w:cs="Calibri"/>
        </w:rPr>
      </w:pPr>
    </w:p>
    <w:p w14:paraId="47EF4D95" w14:textId="534A5CB6" w:rsidR="00C4581F" w:rsidRPr="003732D5" w:rsidRDefault="003F4C05" w:rsidP="6997DA27">
      <w:pPr>
        <w:spacing w:after="120"/>
        <w:rPr>
          <w:rFonts w:ascii="Calibri" w:hAnsi="Calibri" w:cs="Calibri"/>
        </w:rPr>
      </w:pPr>
      <w:r>
        <w:rPr>
          <w:rFonts w:ascii="Calibri" w:hAnsi="Calibri"/>
        </w:rPr>
        <w:t xml:space="preserve">2. A continuación, haga que sus objetivos sean </w:t>
      </w:r>
      <w:r w:rsidR="000E1525">
        <w:rPr>
          <w:rFonts w:ascii="Calibri" w:hAnsi="Calibri"/>
        </w:rPr>
        <w:t>“</w:t>
      </w:r>
      <w:r>
        <w:rPr>
          <w:rFonts w:ascii="Calibri" w:hAnsi="Calibri"/>
        </w:rPr>
        <w:t>SMART</w:t>
      </w:r>
      <w:r w:rsidR="000E1525">
        <w:rPr>
          <w:rFonts w:ascii="Calibri" w:hAnsi="Calibri"/>
        </w:rPr>
        <w:t>”</w:t>
      </w:r>
      <w:r>
        <w:rPr>
          <w:rFonts w:ascii="Calibri" w:hAnsi="Calibri"/>
        </w:rPr>
        <w:t xml:space="preserve">, dividiéndolos en pasos Específicos, Mensurables, Alcanzables, Orientados a Resultados y </w:t>
      </w:r>
      <w:r w:rsidR="000E1525" w:rsidRPr="000E1525">
        <w:rPr>
          <w:rFonts w:ascii="Calibri" w:hAnsi="Calibri"/>
        </w:rPr>
        <w:t>Limitados en el tiempo</w:t>
      </w:r>
      <w:r>
        <w:rPr>
          <w:rFonts w:ascii="Calibri" w:hAnsi="Calibri"/>
        </w:rPr>
        <w:t>.</w:t>
      </w:r>
    </w:p>
    <w:p w14:paraId="75E03CF1" w14:textId="77777777" w:rsidR="004909CE" w:rsidRDefault="004909CE" w:rsidP="6997DA27">
      <w:pPr>
        <w:spacing w:after="120"/>
        <w:rPr>
          <w:rFonts w:ascii="Calibri" w:hAnsi="Calibri" w:cs="Calibri"/>
          <w:b/>
          <w:bCs/>
        </w:rPr>
      </w:pPr>
    </w:p>
    <w:p w14:paraId="5E8F1D76" w14:textId="0F5974BD" w:rsidR="00DE2C91" w:rsidRPr="003732D5" w:rsidRDefault="003663EB" w:rsidP="6997DA27">
      <w:pPr>
        <w:spacing w:after="120"/>
        <w:rPr>
          <w:rFonts w:ascii="Calibri" w:hAnsi="Calibri" w:cs="Calibri"/>
          <w:b/>
          <w:bCs/>
        </w:rPr>
      </w:pPr>
      <w:r>
        <w:rPr>
          <w:rFonts w:ascii="Calibri" w:hAnsi="Calibri"/>
          <w:b/>
          <w:bCs/>
        </w:rPr>
        <w:t xml:space="preserve">OBJETIVO 1: </w:t>
      </w:r>
    </w:p>
    <w:p w14:paraId="3B69C28F" w14:textId="66D3897B" w:rsidR="00A43BBB" w:rsidRPr="003732D5" w:rsidRDefault="583EAA7F" w:rsidP="00D3734D">
      <w:pPr>
        <w:pStyle w:val="ListParagraph"/>
        <w:numPr>
          <w:ilvl w:val="0"/>
          <w:numId w:val="21"/>
        </w:numPr>
        <w:spacing w:after="120"/>
        <w:rPr>
          <w:rFonts w:ascii="Calibri" w:eastAsiaTheme="minorEastAsia" w:hAnsi="Calibri" w:cs="Calibri"/>
        </w:rPr>
      </w:pPr>
      <w:r>
        <w:rPr>
          <w:rFonts w:ascii="Calibri" w:hAnsi="Calibri"/>
        </w:rPr>
        <w:t>ESPECÍFICOS: ¿</w:t>
      </w:r>
      <w:r w:rsidR="007F17E7">
        <w:rPr>
          <w:rFonts w:ascii="Calibri" w:hAnsi="Calibri"/>
        </w:rPr>
        <w:t>Q</w:t>
      </w:r>
      <w:r>
        <w:rPr>
          <w:rFonts w:ascii="Calibri" w:hAnsi="Calibri"/>
        </w:rPr>
        <w:t>uién? ¿Qué? ¿Dónde? ¿Por qué?</w:t>
      </w:r>
    </w:p>
    <w:p w14:paraId="1A076790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624D070C" w14:textId="70B63B21" w:rsidR="00DE2C91" w:rsidRPr="003732D5" w:rsidRDefault="00DE2C91" w:rsidP="00A43BBB">
      <w:pPr>
        <w:spacing w:after="120"/>
        <w:rPr>
          <w:rFonts w:ascii="Calibri" w:eastAsiaTheme="minorEastAsia" w:hAnsi="Calibri" w:cs="Calibri"/>
        </w:rPr>
      </w:pPr>
      <w:r>
        <w:rPr>
          <w:rFonts w:ascii="Calibri" w:hAnsi="Calibri"/>
        </w:rPr>
        <w:tab/>
      </w:r>
    </w:p>
    <w:p w14:paraId="22BFC868" w14:textId="3BCFFC81" w:rsidR="003A617C" w:rsidRPr="003732D5" w:rsidRDefault="583EAA7F" w:rsidP="00A43BBB">
      <w:pPr>
        <w:pStyle w:val="ListParagraph"/>
        <w:numPr>
          <w:ilvl w:val="0"/>
          <w:numId w:val="21"/>
        </w:numPr>
        <w:spacing w:after="120"/>
        <w:rPr>
          <w:rFonts w:ascii="Calibri" w:hAnsi="Calibri" w:cs="Calibri"/>
        </w:rPr>
      </w:pPr>
      <w:r>
        <w:rPr>
          <w:rFonts w:ascii="Calibri" w:hAnsi="Calibri"/>
        </w:rPr>
        <w:t xml:space="preserve">MENSURABLES: ¿Cuánto? </w:t>
      </w:r>
    </w:p>
    <w:p w14:paraId="4E51320D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04D099CC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7CDF571C" w14:textId="51124718" w:rsidR="00D66B69" w:rsidRPr="003732D5" w:rsidRDefault="583EAA7F" w:rsidP="00D3734D">
      <w:pPr>
        <w:pStyle w:val="ListParagraph"/>
        <w:numPr>
          <w:ilvl w:val="0"/>
          <w:numId w:val="21"/>
        </w:numPr>
        <w:spacing w:after="120"/>
        <w:rPr>
          <w:rFonts w:ascii="Calibri" w:hAnsi="Calibri" w:cs="Calibri"/>
        </w:rPr>
      </w:pPr>
      <w:r>
        <w:rPr>
          <w:rFonts w:ascii="Calibri" w:hAnsi="Calibri"/>
        </w:rPr>
        <w:t>ALCANZABLES: ¿Cómo? ¿Qué pasos o herramientas se necesitan?</w:t>
      </w:r>
    </w:p>
    <w:p w14:paraId="55946123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39782769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1FD45539" w14:textId="41A72C72" w:rsidR="00A43BBB" w:rsidRPr="003732D5" w:rsidRDefault="583EAA7F" w:rsidP="00D3734D">
      <w:pPr>
        <w:pStyle w:val="ListParagraph"/>
        <w:numPr>
          <w:ilvl w:val="0"/>
          <w:numId w:val="21"/>
        </w:numPr>
        <w:spacing w:after="120"/>
        <w:rPr>
          <w:rFonts w:ascii="Calibri" w:hAnsi="Calibri" w:cs="Calibri"/>
        </w:rPr>
      </w:pPr>
      <w:r>
        <w:rPr>
          <w:rFonts w:ascii="Calibri" w:hAnsi="Calibri"/>
        </w:rPr>
        <w:t>ORIENTADOS A RESULTADOS: ¿Me lleva</w:t>
      </w:r>
      <w:r w:rsidR="00F3593D">
        <w:rPr>
          <w:rFonts w:ascii="Calibri" w:hAnsi="Calibri"/>
        </w:rPr>
        <w:t>n</w:t>
      </w:r>
      <w:r>
        <w:rPr>
          <w:rFonts w:ascii="Calibri" w:hAnsi="Calibri"/>
        </w:rPr>
        <w:t xml:space="preserve"> adonde quiero llegar?</w:t>
      </w:r>
      <w:r>
        <w:rPr>
          <w:rFonts w:ascii="Calibri" w:hAnsi="Calibri"/>
        </w:rPr>
        <w:tab/>
      </w:r>
    </w:p>
    <w:p w14:paraId="1600C2E9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648A50AB" w14:textId="5409C614" w:rsidR="00D3734D" w:rsidRPr="003732D5" w:rsidRDefault="583EAA7F" w:rsidP="00A43BBB">
      <w:pPr>
        <w:spacing w:after="120"/>
        <w:rPr>
          <w:rFonts w:ascii="Calibri" w:hAnsi="Calibri" w:cs="Calibri"/>
        </w:rPr>
      </w:pPr>
      <w:r>
        <w:rPr>
          <w:rFonts w:ascii="Calibri" w:hAnsi="Calibri"/>
        </w:rPr>
        <w:t xml:space="preserve"> </w:t>
      </w:r>
    </w:p>
    <w:p w14:paraId="711FD69B" w14:textId="5C4E2BF1" w:rsidR="00D3734D" w:rsidRPr="003732D5" w:rsidRDefault="007F17E7" w:rsidP="00A43BBB">
      <w:pPr>
        <w:pStyle w:val="ListParagraph"/>
        <w:numPr>
          <w:ilvl w:val="0"/>
          <w:numId w:val="21"/>
        </w:numPr>
        <w:spacing w:after="120"/>
        <w:rPr>
          <w:rFonts w:ascii="Calibri" w:hAnsi="Calibri" w:cs="Calibri"/>
        </w:rPr>
      </w:pPr>
      <w:r w:rsidRPr="007F17E7">
        <w:rPr>
          <w:rFonts w:ascii="Calibri" w:hAnsi="Calibri"/>
        </w:rPr>
        <w:t>LIMITADOS EN EL TIEMPO</w:t>
      </w:r>
      <w:r w:rsidR="583EAA7F">
        <w:rPr>
          <w:rFonts w:ascii="Calibri" w:hAnsi="Calibri"/>
        </w:rPr>
        <w:t>: ¿Para cuándo?</w:t>
      </w:r>
    </w:p>
    <w:p w14:paraId="242DA633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76AA3A61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29A60786" w14:textId="6179BC51" w:rsidR="00A43BBB" w:rsidRPr="003732D5" w:rsidRDefault="009E67A8">
      <w:pPr>
        <w:rPr>
          <w:rFonts w:ascii="Calibri" w:hAnsi="Calibri" w:cs="Calibri"/>
        </w:rPr>
      </w:pPr>
      <w:r>
        <w:rPr>
          <w:rFonts w:ascii="Calibri" w:hAnsi="Calibri"/>
        </w:rPr>
        <w:t xml:space="preserve">Resuma el objetivo en una </w:t>
      </w:r>
      <w:r w:rsidR="007F17E7">
        <w:rPr>
          <w:rFonts w:ascii="Calibri" w:hAnsi="Calibri"/>
        </w:rPr>
        <w:t xml:space="preserve">sola </w:t>
      </w:r>
      <w:r>
        <w:rPr>
          <w:rFonts w:ascii="Calibri" w:hAnsi="Calibri"/>
        </w:rPr>
        <w:t xml:space="preserve">oración: </w:t>
      </w:r>
    </w:p>
    <w:p w14:paraId="36EB6FC2" w14:textId="77777777" w:rsidR="00F92045" w:rsidRPr="003732D5" w:rsidRDefault="00F92045" w:rsidP="00545B77">
      <w:pPr>
        <w:rPr>
          <w:rFonts w:ascii="Calibri" w:hAnsi="Calibri" w:cs="Calibri"/>
          <w:b/>
          <w:bCs/>
        </w:rPr>
      </w:pPr>
    </w:p>
    <w:p w14:paraId="06627614" w14:textId="77777777" w:rsidR="00A4722D" w:rsidRPr="003732D5" w:rsidRDefault="00A4722D" w:rsidP="00545B77">
      <w:pPr>
        <w:rPr>
          <w:rFonts w:ascii="Calibri" w:hAnsi="Calibri" w:cs="Calibri"/>
          <w:b/>
          <w:bCs/>
        </w:rPr>
      </w:pPr>
    </w:p>
    <w:p w14:paraId="7AF844FE" w14:textId="77777777" w:rsidR="00A4722D" w:rsidRPr="003732D5" w:rsidRDefault="00A4722D" w:rsidP="00545B77">
      <w:pPr>
        <w:rPr>
          <w:rFonts w:ascii="Calibri" w:hAnsi="Calibri" w:cs="Calibri"/>
          <w:b/>
          <w:bCs/>
        </w:rPr>
      </w:pPr>
    </w:p>
    <w:p w14:paraId="227B4186" w14:textId="77777777" w:rsidR="00A4722D" w:rsidRPr="003732D5" w:rsidRDefault="00A4722D" w:rsidP="00545B77">
      <w:pPr>
        <w:rPr>
          <w:rFonts w:ascii="Calibri" w:hAnsi="Calibri" w:cs="Calibri"/>
          <w:b/>
          <w:bCs/>
        </w:rPr>
      </w:pPr>
    </w:p>
    <w:p w14:paraId="6C72BDFC" w14:textId="0BB1969B" w:rsidR="00150ED5" w:rsidRPr="003732D5" w:rsidRDefault="3E078BA9" w:rsidP="00545B77">
      <w:pPr>
        <w:rPr>
          <w:rFonts w:ascii="Calibri" w:hAnsi="Calibri" w:cs="Calibri"/>
          <w:b/>
          <w:bCs/>
        </w:rPr>
      </w:pPr>
      <w:r>
        <w:rPr>
          <w:rFonts w:ascii="Calibri" w:hAnsi="Calibri"/>
          <w:b/>
          <w:bCs/>
        </w:rPr>
        <w:t>OBJETIVO 2:</w:t>
      </w:r>
    </w:p>
    <w:p w14:paraId="798A3BCE" w14:textId="3DF8AAD8" w:rsidR="00A43BBB" w:rsidRPr="003732D5" w:rsidRDefault="306DBA3D" w:rsidP="00D3734D">
      <w:pPr>
        <w:pStyle w:val="ListParagraph"/>
        <w:numPr>
          <w:ilvl w:val="0"/>
          <w:numId w:val="22"/>
        </w:numPr>
        <w:spacing w:after="120"/>
        <w:rPr>
          <w:rFonts w:ascii="Calibri" w:eastAsiaTheme="minorEastAsia" w:hAnsi="Calibri" w:cs="Calibri"/>
        </w:rPr>
      </w:pPr>
      <w:r>
        <w:rPr>
          <w:rFonts w:ascii="Calibri" w:hAnsi="Calibri"/>
        </w:rPr>
        <w:t>ESPECÍFICOS: ¿</w:t>
      </w:r>
      <w:r w:rsidR="007F17E7">
        <w:rPr>
          <w:rFonts w:ascii="Calibri" w:hAnsi="Calibri"/>
        </w:rPr>
        <w:t>Q</w:t>
      </w:r>
      <w:r>
        <w:rPr>
          <w:rFonts w:ascii="Calibri" w:hAnsi="Calibri"/>
        </w:rPr>
        <w:t>uién? ¿Qué? ¿Dónde? ¿Por qué?</w:t>
      </w:r>
    </w:p>
    <w:p w14:paraId="02AFDAF5" w14:textId="77777777" w:rsidR="00A4722D" w:rsidRPr="003732D5" w:rsidRDefault="00A4722D" w:rsidP="00A4722D">
      <w:pPr>
        <w:spacing w:after="120"/>
        <w:rPr>
          <w:rFonts w:ascii="Calibri" w:eastAsiaTheme="minorEastAsia" w:hAnsi="Calibri" w:cs="Calibri"/>
        </w:rPr>
      </w:pPr>
    </w:p>
    <w:p w14:paraId="2E5B007F" w14:textId="77777777" w:rsidR="00A4722D" w:rsidRPr="003732D5" w:rsidRDefault="00A4722D" w:rsidP="00A4722D">
      <w:pPr>
        <w:spacing w:after="120"/>
        <w:rPr>
          <w:rFonts w:ascii="Calibri" w:eastAsiaTheme="minorEastAsia" w:hAnsi="Calibri" w:cs="Calibri"/>
        </w:rPr>
      </w:pPr>
    </w:p>
    <w:p w14:paraId="7C66706E" w14:textId="732FFF3D" w:rsidR="00A43BBB" w:rsidRPr="003732D5" w:rsidRDefault="306DBA3D" w:rsidP="00D3734D">
      <w:pPr>
        <w:pStyle w:val="ListParagraph"/>
        <w:numPr>
          <w:ilvl w:val="0"/>
          <w:numId w:val="22"/>
        </w:numPr>
        <w:spacing w:after="120"/>
        <w:rPr>
          <w:rFonts w:ascii="Calibri" w:hAnsi="Calibri" w:cs="Calibri"/>
        </w:rPr>
      </w:pPr>
      <w:r>
        <w:rPr>
          <w:rFonts w:ascii="Calibri" w:hAnsi="Calibri"/>
        </w:rPr>
        <w:t>MENSURABLES: ¿Cuánto?</w:t>
      </w:r>
      <w:r>
        <w:rPr>
          <w:rFonts w:ascii="Calibri" w:hAnsi="Calibri"/>
        </w:rPr>
        <w:tab/>
        <w:t xml:space="preserve"> </w:t>
      </w:r>
    </w:p>
    <w:p w14:paraId="4147978B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7492916F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30860D7E" w14:textId="0B3CAA1E" w:rsidR="00A43BBB" w:rsidRPr="003732D5" w:rsidRDefault="306DBA3D" w:rsidP="00D3734D">
      <w:pPr>
        <w:pStyle w:val="ListParagraph"/>
        <w:numPr>
          <w:ilvl w:val="0"/>
          <w:numId w:val="22"/>
        </w:numPr>
        <w:spacing w:after="120"/>
        <w:rPr>
          <w:rFonts w:ascii="Calibri" w:hAnsi="Calibri" w:cs="Calibri"/>
        </w:rPr>
      </w:pPr>
      <w:r>
        <w:rPr>
          <w:rFonts w:ascii="Calibri" w:hAnsi="Calibri"/>
        </w:rPr>
        <w:t>ALCANZABLES: ¿Cómo? ¿Qué pasos o herramientas se necesitan?</w:t>
      </w:r>
    </w:p>
    <w:p w14:paraId="4343201F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3C5AE2D1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1384BB78" w14:textId="4560F79E" w:rsidR="00A43BBB" w:rsidRPr="003732D5" w:rsidRDefault="306DBA3D" w:rsidP="00A43BBB">
      <w:pPr>
        <w:pStyle w:val="ListParagraph"/>
        <w:numPr>
          <w:ilvl w:val="0"/>
          <w:numId w:val="22"/>
        </w:numPr>
        <w:spacing w:after="120"/>
        <w:rPr>
          <w:rFonts w:ascii="Calibri" w:hAnsi="Calibri" w:cs="Calibri"/>
        </w:rPr>
      </w:pPr>
      <w:r>
        <w:rPr>
          <w:rFonts w:ascii="Calibri" w:hAnsi="Calibri"/>
        </w:rPr>
        <w:t>ORIENTADOS A RESULTADOS: ¿Me lleva</w:t>
      </w:r>
      <w:r w:rsidR="00F3593D">
        <w:rPr>
          <w:rFonts w:ascii="Calibri" w:hAnsi="Calibri"/>
        </w:rPr>
        <w:t>n</w:t>
      </w:r>
      <w:r>
        <w:rPr>
          <w:rFonts w:ascii="Calibri" w:hAnsi="Calibri"/>
        </w:rPr>
        <w:t xml:space="preserve"> adonde quiero llegar?</w:t>
      </w:r>
    </w:p>
    <w:p w14:paraId="21EFEBD6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0D82E643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6E5761C2" w14:textId="07BF08B3" w:rsidR="002D0200" w:rsidRPr="003732D5" w:rsidRDefault="007F17E7" w:rsidP="002D0200">
      <w:pPr>
        <w:pStyle w:val="ListParagraph"/>
        <w:numPr>
          <w:ilvl w:val="0"/>
          <w:numId w:val="22"/>
        </w:numPr>
        <w:spacing w:after="120"/>
        <w:rPr>
          <w:rFonts w:ascii="Calibri" w:hAnsi="Calibri" w:cs="Calibri"/>
        </w:rPr>
      </w:pPr>
      <w:r w:rsidRPr="007F17E7">
        <w:rPr>
          <w:rFonts w:ascii="Calibri" w:hAnsi="Calibri"/>
        </w:rPr>
        <w:t>LIMITADOS EN EL TIEMPO</w:t>
      </w:r>
      <w:r w:rsidR="306DBA3D">
        <w:rPr>
          <w:rFonts w:ascii="Calibri" w:hAnsi="Calibri"/>
        </w:rPr>
        <w:t>: ¿Para cuándo?</w:t>
      </w:r>
    </w:p>
    <w:p w14:paraId="2B032EC1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358769DF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5299C1EF" w14:textId="5BD2DF7D" w:rsidR="00A43BBB" w:rsidRPr="003732D5" w:rsidRDefault="002D0200" w:rsidP="00A43BBB">
      <w:pPr>
        <w:rPr>
          <w:rFonts w:ascii="Calibri" w:hAnsi="Calibri" w:cs="Calibri"/>
        </w:rPr>
      </w:pPr>
      <w:r>
        <w:rPr>
          <w:rFonts w:ascii="Calibri" w:hAnsi="Calibri"/>
        </w:rPr>
        <w:t>Resuma el objetivo en una</w:t>
      </w:r>
      <w:r w:rsidR="007F17E7">
        <w:rPr>
          <w:rFonts w:ascii="Calibri" w:hAnsi="Calibri"/>
        </w:rPr>
        <w:t xml:space="preserve"> sola</w:t>
      </w:r>
      <w:r>
        <w:rPr>
          <w:rFonts w:ascii="Calibri" w:hAnsi="Calibri"/>
        </w:rPr>
        <w:t xml:space="preserve"> oración: </w:t>
      </w:r>
    </w:p>
    <w:p w14:paraId="2DFF17FC" w14:textId="77777777" w:rsidR="00A4722D" w:rsidRPr="003732D5" w:rsidRDefault="00A4722D" w:rsidP="00A43BBB">
      <w:pPr>
        <w:rPr>
          <w:rFonts w:ascii="Calibri" w:hAnsi="Calibri" w:cs="Calibri"/>
        </w:rPr>
      </w:pPr>
    </w:p>
    <w:p w14:paraId="165F0A30" w14:textId="77777777" w:rsidR="00A4722D" w:rsidRPr="003732D5" w:rsidRDefault="00A4722D" w:rsidP="00A43BBB">
      <w:pPr>
        <w:rPr>
          <w:rFonts w:ascii="Calibri" w:hAnsi="Calibri" w:cs="Calibri"/>
        </w:rPr>
      </w:pPr>
    </w:p>
    <w:p w14:paraId="6F82BF13" w14:textId="77777777" w:rsidR="0093640F" w:rsidRPr="003732D5" w:rsidRDefault="0093640F" w:rsidP="6997DA27">
      <w:pPr>
        <w:spacing w:after="120"/>
        <w:rPr>
          <w:rFonts w:ascii="Calibri" w:hAnsi="Calibri" w:cs="Calibri"/>
          <w:b/>
          <w:bCs/>
        </w:rPr>
      </w:pPr>
    </w:p>
    <w:p w14:paraId="7B1EE186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370D8B43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43F6EA7B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59B7B96C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62CF4DA8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3067E0B8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49ECF155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09CA8335" w14:textId="77777777" w:rsidR="00A4722D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4AA9D32B" w14:textId="77777777" w:rsidR="004909CE" w:rsidRDefault="004909CE" w:rsidP="6997DA27">
      <w:pPr>
        <w:spacing w:after="120"/>
        <w:rPr>
          <w:rFonts w:ascii="Calibri" w:hAnsi="Calibri" w:cs="Calibri"/>
          <w:b/>
          <w:bCs/>
        </w:rPr>
      </w:pPr>
    </w:p>
    <w:p w14:paraId="3A15D96A" w14:textId="77777777" w:rsidR="004909CE" w:rsidRPr="003732D5" w:rsidRDefault="004909CE" w:rsidP="6997DA27">
      <w:pPr>
        <w:spacing w:after="120"/>
        <w:rPr>
          <w:rFonts w:ascii="Calibri" w:hAnsi="Calibri" w:cs="Calibri"/>
          <w:b/>
          <w:bCs/>
        </w:rPr>
      </w:pPr>
    </w:p>
    <w:p w14:paraId="58B69DE0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37DA6507" w14:textId="59175773" w:rsidR="005677FA" w:rsidRPr="003732D5" w:rsidRDefault="4809195C" w:rsidP="6997DA27">
      <w:pPr>
        <w:spacing w:after="120"/>
        <w:rPr>
          <w:rFonts w:ascii="Calibri" w:hAnsi="Calibri" w:cs="Calibri"/>
        </w:rPr>
      </w:pPr>
      <w:r>
        <w:rPr>
          <w:rFonts w:ascii="Calibri" w:hAnsi="Calibri"/>
          <w:b/>
          <w:bCs/>
        </w:rPr>
        <w:t xml:space="preserve">OBJETIVO 3: </w:t>
      </w:r>
    </w:p>
    <w:p w14:paraId="70D8DED3" w14:textId="46BD618A" w:rsidR="00A4722D" w:rsidRPr="003732D5" w:rsidRDefault="1B6AADC0" w:rsidP="00D3734D">
      <w:pPr>
        <w:pStyle w:val="ListParagraph"/>
        <w:numPr>
          <w:ilvl w:val="0"/>
          <w:numId w:val="20"/>
        </w:numPr>
        <w:spacing w:after="120"/>
        <w:rPr>
          <w:rFonts w:ascii="Calibri" w:eastAsiaTheme="minorEastAsia" w:hAnsi="Calibri" w:cs="Calibri"/>
        </w:rPr>
      </w:pPr>
      <w:r>
        <w:rPr>
          <w:rFonts w:ascii="Calibri" w:hAnsi="Calibri"/>
        </w:rPr>
        <w:t>ESPECÍFICOS: ¿</w:t>
      </w:r>
      <w:r w:rsidR="007F17E7">
        <w:rPr>
          <w:rFonts w:ascii="Calibri" w:hAnsi="Calibri"/>
        </w:rPr>
        <w:t>Q</w:t>
      </w:r>
      <w:r>
        <w:rPr>
          <w:rFonts w:ascii="Calibri" w:hAnsi="Calibri"/>
        </w:rPr>
        <w:t>uién? ¿Qué? ¿Dónde? ¿Por qué?</w:t>
      </w:r>
    </w:p>
    <w:p w14:paraId="1440D25B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133CCB50" w14:textId="5DE0CDB7" w:rsidR="00A43BBB" w:rsidRPr="003732D5" w:rsidRDefault="005677FA" w:rsidP="00A4722D">
      <w:pPr>
        <w:spacing w:after="120"/>
        <w:rPr>
          <w:rFonts w:ascii="Calibri" w:eastAsiaTheme="minorEastAsia" w:hAnsi="Calibri" w:cs="Calibri"/>
        </w:rPr>
      </w:pPr>
      <w:r>
        <w:rPr>
          <w:rFonts w:ascii="Calibri" w:hAnsi="Calibri"/>
        </w:rPr>
        <w:tab/>
      </w:r>
    </w:p>
    <w:p w14:paraId="4BF55E7C" w14:textId="77777777" w:rsidR="00A4722D" w:rsidRPr="003732D5" w:rsidRDefault="1B6AADC0" w:rsidP="00D3734D">
      <w:pPr>
        <w:pStyle w:val="ListParagraph"/>
        <w:numPr>
          <w:ilvl w:val="0"/>
          <w:numId w:val="20"/>
        </w:numPr>
        <w:spacing w:after="120"/>
        <w:rPr>
          <w:rFonts w:ascii="Calibri" w:hAnsi="Calibri" w:cs="Calibri"/>
        </w:rPr>
      </w:pPr>
      <w:r>
        <w:rPr>
          <w:rFonts w:ascii="Calibri" w:hAnsi="Calibri"/>
        </w:rPr>
        <w:t>MENSURABLES: ¿Cuánto?</w:t>
      </w:r>
      <w:r>
        <w:rPr>
          <w:rFonts w:ascii="Calibri" w:hAnsi="Calibri"/>
        </w:rPr>
        <w:tab/>
      </w:r>
    </w:p>
    <w:p w14:paraId="0F6F5079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0D63E35D" w14:textId="69DE47A4" w:rsidR="00A43BBB" w:rsidRPr="003732D5" w:rsidRDefault="1B6AADC0" w:rsidP="00A4722D">
      <w:pPr>
        <w:spacing w:after="120"/>
        <w:rPr>
          <w:rFonts w:ascii="Calibri" w:hAnsi="Calibri" w:cs="Calibri"/>
        </w:rPr>
      </w:pPr>
      <w:r>
        <w:rPr>
          <w:rFonts w:ascii="Calibri" w:hAnsi="Calibri"/>
        </w:rPr>
        <w:t xml:space="preserve"> </w:t>
      </w:r>
    </w:p>
    <w:p w14:paraId="05791F58" w14:textId="0957735C" w:rsidR="00A43BBB" w:rsidRPr="003732D5" w:rsidRDefault="1B6AADC0" w:rsidP="00D3734D">
      <w:pPr>
        <w:pStyle w:val="ListParagraph"/>
        <w:numPr>
          <w:ilvl w:val="0"/>
          <w:numId w:val="20"/>
        </w:numPr>
        <w:spacing w:after="120"/>
        <w:rPr>
          <w:rFonts w:ascii="Calibri" w:hAnsi="Calibri" w:cs="Calibri"/>
        </w:rPr>
      </w:pPr>
      <w:r>
        <w:rPr>
          <w:rFonts w:ascii="Calibri" w:hAnsi="Calibri"/>
        </w:rPr>
        <w:t>ALCANZABLES: ¿Cómo? ¿Qué pasos o herramientas se necesitan?</w:t>
      </w:r>
    </w:p>
    <w:p w14:paraId="05EE9ECB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4763AD66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59BCC2DC" w14:textId="340838F3" w:rsidR="00A4722D" w:rsidRPr="003732D5" w:rsidRDefault="1B6AADC0" w:rsidP="00A43BBB">
      <w:pPr>
        <w:pStyle w:val="ListParagraph"/>
        <w:numPr>
          <w:ilvl w:val="0"/>
          <w:numId w:val="20"/>
        </w:numPr>
        <w:spacing w:after="120"/>
        <w:rPr>
          <w:rFonts w:ascii="Calibri" w:hAnsi="Calibri" w:cs="Calibri"/>
        </w:rPr>
      </w:pPr>
      <w:r>
        <w:rPr>
          <w:rFonts w:ascii="Calibri" w:hAnsi="Calibri"/>
        </w:rPr>
        <w:t>ORIENTADOS A RESULTADOS: ¿Me lleva</w:t>
      </w:r>
      <w:r w:rsidR="00F3593D">
        <w:rPr>
          <w:rFonts w:ascii="Calibri" w:hAnsi="Calibri"/>
        </w:rPr>
        <w:t>n</w:t>
      </w:r>
      <w:r>
        <w:rPr>
          <w:rFonts w:ascii="Calibri" w:hAnsi="Calibri"/>
        </w:rPr>
        <w:t xml:space="preserve"> adonde quiero llegar?</w:t>
      </w:r>
      <w:r>
        <w:rPr>
          <w:rFonts w:ascii="Calibri" w:hAnsi="Calibri"/>
        </w:rPr>
        <w:tab/>
      </w:r>
    </w:p>
    <w:p w14:paraId="584687FE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4707AAF1" w14:textId="0945DD46" w:rsidR="00CD7104" w:rsidRPr="003732D5" w:rsidRDefault="1B6AADC0" w:rsidP="00A4722D">
      <w:pPr>
        <w:spacing w:after="120"/>
        <w:rPr>
          <w:rFonts w:ascii="Calibri" w:hAnsi="Calibri" w:cs="Calibri"/>
        </w:rPr>
      </w:pPr>
      <w:r>
        <w:rPr>
          <w:rFonts w:ascii="Calibri" w:hAnsi="Calibri"/>
        </w:rPr>
        <w:t xml:space="preserve"> </w:t>
      </w:r>
    </w:p>
    <w:p w14:paraId="001E7393" w14:textId="6A53D2E8" w:rsidR="00A43BBB" w:rsidRPr="003732D5" w:rsidRDefault="007F17E7" w:rsidP="002D0200">
      <w:pPr>
        <w:pStyle w:val="ListParagraph"/>
        <w:numPr>
          <w:ilvl w:val="0"/>
          <w:numId w:val="20"/>
        </w:numPr>
        <w:spacing w:after="120"/>
        <w:rPr>
          <w:rFonts w:ascii="Calibri" w:hAnsi="Calibri" w:cs="Calibri"/>
        </w:rPr>
      </w:pPr>
      <w:r w:rsidRPr="007F17E7">
        <w:rPr>
          <w:rFonts w:ascii="Calibri" w:hAnsi="Calibri"/>
        </w:rPr>
        <w:t>LIMITADOS EN EL TIEMPO</w:t>
      </w:r>
      <w:r w:rsidR="1B6AADC0">
        <w:rPr>
          <w:rFonts w:ascii="Calibri" w:hAnsi="Calibri"/>
        </w:rPr>
        <w:t>: ¿Para cuándo?</w:t>
      </w:r>
    </w:p>
    <w:p w14:paraId="24F84F7A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494BC455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294E541A" w14:textId="219A58EF" w:rsidR="002D0200" w:rsidRPr="003732D5" w:rsidRDefault="002D0200" w:rsidP="002D0200">
      <w:pPr>
        <w:rPr>
          <w:rFonts w:ascii="Calibri" w:hAnsi="Calibri" w:cs="Calibri"/>
        </w:rPr>
      </w:pPr>
      <w:r>
        <w:rPr>
          <w:rFonts w:ascii="Calibri" w:hAnsi="Calibri"/>
        </w:rPr>
        <w:t xml:space="preserve">Resuma el objetivo en una </w:t>
      </w:r>
      <w:r w:rsidR="007F17E7">
        <w:rPr>
          <w:rFonts w:ascii="Calibri" w:hAnsi="Calibri"/>
        </w:rPr>
        <w:t xml:space="preserve">sola </w:t>
      </w:r>
      <w:r>
        <w:rPr>
          <w:rFonts w:ascii="Calibri" w:hAnsi="Calibri"/>
        </w:rPr>
        <w:t xml:space="preserve">oración: </w:t>
      </w:r>
    </w:p>
    <w:p w14:paraId="01670C37" w14:textId="77777777" w:rsidR="00D3734D" w:rsidRDefault="00D3734D" w:rsidP="00D3734D">
      <w:pPr>
        <w:spacing w:after="120"/>
        <w:rPr>
          <w:b/>
          <w:bCs/>
          <w:sz w:val="24"/>
          <w:szCs w:val="24"/>
        </w:rPr>
      </w:pPr>
    </w:p>
    <w:p w14:paraId="62C1E269" w14:textId="77777777" w:rsidR="00AF57C8" w:rsidRPr="00AF57C8" w:rsidRDefault="00AF57C8" w:rsidP="00AF57C8">
      <w:pPr>
        <w:rPr>
          <w:sz w:val="24"/>
          <w:szCs w:val="24"/>
        </w:rPr>
      </w:pPr>
    </w:p>
    <w:p w14:paraId="03AC6FD6" w14:textId="77777777" w:rsidR="00AF57C8" w:rsidRPr="00AF57C8" w:rsidRDefault="00AF57C8" w:rsidP="00AF57C8">
      <w:pPr>
        <w:rPr>
          <w:sz w:val="24"/>
          <w:szCs w:val="24"/>
        </w:rPr>
      </w:pPr>
    </w:p>
    <w:p w14:paraId="21CD23EE" w14:textId="77777777" w:rsidR="00AF57C8" w:rsidRPr="00AF57C8" w:rsidRDefault="00AF57C8" w:rsidP="00AF57C8">
      <w:pPr>
        <w:rPr>
          <w:sz w:val="24"/>
          <w:szCs w:val="24"/>
        </w:rPr>
      </w:pPr>
    </w:p>
    <w:p w14:paraId="46F8E482" w14:textId="77777777" w:rsidR="00AF57C8" w:rsidRPr="00AF57C8" w:rsidRDefault="00AF57C8" w:rsidP="00AF57C8">
      <w:pPr>
        <w:rPr>
          <w:sz w:val="24"/>
          <w:szCs w:val="24"/>
        </w:rPr>
      </w:pPr>
    </w:p>
    <w:p w14:paraId="5AE2E38D" w14:textId="77777777" w:rsidR="00AF57C8" w:rsidRPr="00AF57C8" w:rsidRDefault="00AF57C8" w:rsidP="00AF57C8">
      <w:pPr>
        <w:rPr>
          <w:sz w:val="24"/>
          <w:szCs w:val="24"/>
        </w:rPr>
      </w:pPr>
    </w:p>
    <w:p w14:paraId="3C592201" w14:textId="77777777" w:rsidR="00AF57C8" w:rsidRPr="00AF57C8" w:rsidRDefault="00AF57C8" w:rsidP="00AF57C8">
      <w:pPr>
        <w:rPr>
          <w:sz w:val="24"/>
          <w:szCs w:val="24"/>
        </w:rPr>
      </w:pPr>
    </w:p>
    <w:p w14:paraId="678AB519" w14:textId="77777777" w:rsidR="00AF57C8" w:rsidRDefault="00AF57C8" w:rsidP="00AF57C8">
      <w:pPr>
        <w:rPr>
          <w:b/>
          <w:bCs/>
          <w:sz w:val="24"/>
          <w:szCs w:val="24"/>
        </w:rPr>
      </w:pPr>
    </w:p>
    <w:p w14:paraId="2B104231" w14:textId="29C82B31" w:rsidR="00AF57C8" w:rsidRPr="00AF57C8" w:rsidRDefault="00AF57C8" w:rsidP="00AF57C8">
      <w:pPr>
        <w:tabs>
          <w:tab w:val="left" w:pos="2260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sectPr w:rsidR="00AF57C8" w:rsidRPr="00AF57C8" w:rsidSect="00E11ADB">
      <w:footerReference w:type="default" r:id="rId10"/>
      <w:footerReference w:type="first" r:id="rId11"/>
      <w:pgSz w:w="12240" w:h="15840" w:code="1"/>
      <w:pgMar w:top="864" w:right="1440" w:bottom="720" w:left="1440" w:header="720" w:footer="720" w:gutter="0"/>
      <w:pgNumType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59DDE" w14:textId="77777777" w:rsidR="00E11ADB" w:rsidRDefault="00E11ADB" w:rsidP="00B646F9">
      <w:pPr>
        <w:spacing w:after="0" w:line="240" w:lineRule="auto"/>
      </w:pPr>
      <w:r>
        <w:separator/>
      </w:r>
    </w:p>
  </w:endnote>
  <w:endnote w:type="continuationSeparator" w:id="0">
    <w:p w14:paraId="5E9AF10A" w14:textId="77777777" w:rsidR="00E11ADB" w:rsidRDefault="00E11ADB" w:rsidP="00B646F9">
      <w:pPr>
        <w:spacing w:after="0" w:line="240" w:lineRule="auto"/>
      </w:pPr>
      <w:r>
        <w:continuationSeparator/>
      </w:r>
    </w:p>
  </w:endnote>
  <w:endnote w:type="continuationNotice" w:id="1">
    <w:p w14:paraId="0F4431E9" w14:textId="77777777" w:rsidR="00E11ADB" w:rsidRDefault="00E11A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58DD9" w14:textId="181F580E" w:rsidR="00285AF1" w:rsidRPr="00952BD8" w:rsidRDefault="00105FD5" w:rsidP="00285AF1">
    <w:pPr>
      <w:pStyle w:val="Footer"/>
      <w:rPr>
        <w:rFonts w:ascii="Times New Roman" w:hAnsi="Times New Roman" w:cs="Times New Roman"/>
        <w:sz w:val="18"/>
        <w:szCs w:val="18"/>
      </w:rPr>
    </w:pPr>
    <w:r>
      <w:rPr>
        <w:noProof/>
        <w:lang w:val="es-419" w:eastAsia="es-419"/>
      </w:rPr>
      <mc:AlternateContent>
        <mc:Choice Requires="wpg">
          <w:drawing>
            <wp:anchor distT="0" distB="0" distL="114300" distR="114300" simplePos="0" relativeHeight="251658246" behindDoc="0" locked="0" layoutInCell="1" allowOverlap="1" wp14:anchorId="035B8189" wp14:editId="1CCE24B6">
              <wp:simplePos x="0" y="0"/>
              <wp:positionH relativeFrom="column">
                <wp:posOffset>0</wp:posOffset>
              </wp:positionH>
              <wp:positionV relativeFrom="paragraph">
                <wp:posOffset>29205</wp:posOffset>
              </wp:positionV>
              <wp:extent cx="7190740" cy="412120"/>
              <wp:effectExtent l="0" t="0" r="0" b="6985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90740" cy="412120"/>
                        <a:chOff x="0" y="19050"/>
                        <a:chExt cx="7190994" cy="412247"/>
                      </a:xfrm>
                    </wpg:grpSpPr>
                    <wps:wsp>
                      <wps:cNvPr id="14" name="Text Box 14"/>
                      <wps:cNvSpPr txBox="1"/>
                      <wps:spPr>
                        <a:xfrm>
                          <a:off x="4438650" y="19050"/>
                          <a:ext cx="2752344" cy="39319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68CD0B6" w14:textId="2CCEFE13" w:rsidR="00224A43" w:rsidRDefault="00224A43" w:rsidP="00224A43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Página</w:t>
                            </w:r>
                            <w:r w:rsidR="004E4CEE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instrText xml:space="preserve"> PAGE  \* Arabic  \* MERGEFORMAT </w:instrText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F719A6">
                              <w:rPr>
                                <w:rFonts w:ascii="Times New Roman" w:hAnsi="Times New Roman" w:cs="Times New Roman"/>
                                <w:noProof/>
                                <w:sz w:val="18"/>
                                <w:szCs w:val="18"/>
                              </w:rPr>
                              <w:t>2</w:t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end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d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instrText xml:space="preserve"> NUMPAGES   \* MERGEFORMAT </w:instrTex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F719A6">
                              <w:rPr>
                                <w:rFonts w:ascii="Times New Roman" w:hAnsi="Times New Roman" w:cs="Times New Roman"/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Text Box 17"/>
                      <wps:cNvSpPr txBox="1"/>
                      <wps:spPr>
                        <a:xfrm>
                          <a:off x="0" y="19055"/>
                          <a:ext cx="2038422" cy="4122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53F358A" w14:textId="63C54DB6" w:rsidR="00224A43" w:rsidRPr="0078037A" w:rsidRDefault="00224A43" w:rsidP="00224A4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Hoja de Trabajo de Objetivos SM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35B8189" id="Group 10" o:spid="_x0000_s1026" style="position:absolute;margin-left:0;margin-top:2.3pt;width:566.2pt;height:32.45pt;z-index:251658246" coordorigin=",190" coordsize="71909,41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left:44386;top:190;width:27523;height:39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" fillcolor="window" stroked="f" strokeweight=".5pt">
                <v:textbox>
                  <w:txbxContent>
                    <w:p w14:paraId="168CD0B6" w14:textId="2CCEFE13" w:rsidR="00224A43" w:rsidRDefault="00224A43" w:rsidP="00224A43">
                      <w:pPr>
                        <w:jc w:val="center"/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Página</w:t>
                      </w:r>
                      <w:r w:rsidR="004E4CEE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</w:t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begin"/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instrText xml:space="preserve"> PAGE  \* Arabic  \* MERGEFORMAT </w:instrText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separate"/>
                      </w:r>
                      <w:r w:rsidR="00F719A6">
                        <w:rPr>
                          <w:rFonts w:ascii="Times New Roman" w:hAnsi="Times New Roman" w:cs="Times New Roman"/>
                          <w:noProof/>
                          <w:sz w:val="18"/>
                          <w:szCs w:val="18"/>
                        </w:rPr>
                        <w:t>2</w:t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end"/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de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instrText xml:space="preserve"> NUMPAGES   \* MERGEFORMAT </w:instrTex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separate"/>
                      </w:r>
                      <w:r w:rsidR="00F719A6">
                        <w:rPr>
                          <w:rFonts w:ascii="Times New Roman" w:hAnsi="Times New Roman" w:cs="Times New Roman"/>
                          <w:noProof/>
                          <w:sz w:val="18"/>
                          <w:szCs w:val="18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  <v:shape id="Text Box 17" o:spid="_x0000_s1028" type="#_x0000_t202" style="position:absolute;top:190;width:20384;height:41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" stroked="f" strokeweight=".5pt">
                <v:textbox>
                  <w:txbxContent>
                    <w:p w14:paraId="453F358A" w14:textId="63C54DB6" w:rsidR="00224A43" w:rsidRPr="0078037A" w:rsidRDefault="00224A43" w:rsidP="00224A4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Hoja de Trabajo de Objetivos SMART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rFonts w:ascii="Times New Roman" w:hAnsi="Times New Roman"/>
        <w:noProof/>
        <w:sz w:val="18"/>
        <w:szCs w:val="18"/>
        <w:lang w:val="es-419" w:eastAsia="es-419"/>
      </w:rPr>
      <mc:AlternateContent>
        <mc:Choice Requires="wpg">
          <w:drawing>
            <wp:anchor distT="0" distB="0" distL="114300" distR="114300" simplePos="0" relativeHeight="251652096" behindDoc="0" locked="0" layoutInCell="1" allowOverlap="1" wp14:anchorId="577F9CB1" wp14:editId="38F7B0BC">
              <wp:simplePos x="0" y="0"/>
              <wp:positionH relativeFrom="column">
                <wp:posOffset>-47625</wp:posOffset>
              </wp:positionH>
              <wp:positionV relativeFrom="paragraph">
                <wp:posOffset>-21590</wp:posOffset>
              </wp:positionV>
              <wp:extent cx="7192628" cy="408432"/>
              <wp:effectExtent l="0" t="0" r="8890" b="0"/>
              <wp:wrapNone/>
              <wp:docPr id="16" name="Group 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92628" cy="408432"/>
                        <a:chOff x="-43544" y="22860"/>
                        <a:chExt cx="7192628" cy="408432"/>
                      </a:xfrm>
                    </wpg:grpSpPr>
                    <wps:wsp>
                      <wps:cNvPr id="22" name="Text Box 22"/>
                      <wps:cNvSpPr txBox="1"/>
                      <wps:spPr>
                        <a:xfrm>
                          <a:off x="4396740" y="38100"/>
                          <a:ext cx="2752344" cy="39319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6D17ABE" w14:textId="77777777" w:rsidR="00285AF1" w:rsidRDefault="00285AF1" w:rsidP="00285AF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Text Box 15"/>
                      <wps:cNvSpPr txBox="1"/>
                      <wps:spPr>
                        <a:xfrm>
                          <a:off x="-43544" y="22860"/>
                          <a:ext cx="23050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8DAE3A" w14:textId="54233F03" w:rsidR="00285AF1" w:rsidRPr="0078037A" w:rsidRDefault="00285AF1" w:rsidP="00285A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Straight Connector 25"/>
                      <wps:cNvCnPr/>
                      <wps:spPr>
                        <a:xfrm>
                          <a:off x="0" y="53340"/>
                          <a:ext cx="608076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77F9CB1" id="Group 16" o:spid="_x0000_s1031" style="position:absolute;margin-left:-3.75pt;margin-top:-1.7pt;width:566.35pt;height:32.15pt;z-index:251652096;mso-width-relative:margin;mso-height-relative:margin" coordorigin="-435,228" coordsize="71926,4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">
              <v:shape id="Text Box 22" o:spid="_x0000_s1032" type="#_x0000_t202" style="position:absolute;left:43967;top:381;width:27523;height:3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" fillcolor="window" stroked="f" strokeweight=".5pt">
                <v:textbox>
                  <w:txbxContent>
                    <w:p w14:paraId="46D17ABE" w14:textId="77777777" w:rsidR="00285AF1" w:rsidRDefault="00285AF1" w:rsidP="00285AF1">
                      <w:pPr>
                        <w:jc w:val="center"/>
                      </w:pPr>
                    </w:p>
                  </w:txbxContent>
                </v:textbox>
              </v:shape>
              <v:shape id="Text Box 15" o:spid="_x0000_s1033" type="#_x0000_t202" style="position:absolute;left:-435;top:228;width:23050;height:3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" fillcolor="white [3201]" stroked="f" strokeweight=".5pt">
                <v:textbox>
                  <w:txbxContent>
                    <w:p w14:paraId="348DAE3A" w14:textId="54233F03" w:rsidR="00285AF1" w:rsidRPr="0078037A" w:rsidRDefault="00285AF1" w:rsidP="00285A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  <v:line id="Straight Connector 25" o:spid="_x0000_s1034" style="position:absolute;visibility:visible;mso-wrap-style:square" from="0,533" to="60807,5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" strokecolor="black [3213]" strokeweight=".5pt"/>
            </v:group>
          </w:pict>
        </mc:Fallback>
      </mc:AlternateContent>
    </w:r>
  </w:p>
  <w:p w14:paraId="06E36AD6" w14:textId="6CFF45A2" w:rsidR="00224A43" w:rsidRDefault="00224A43" w:rsidP="00224A43">
    <w:pPr>
      <w:pStyle w:val="Footer"/>
      <w:jc w:val="center"/>
      <w:rPr>
        <w:noProof/>
      </w:rPr>
    </w:pPr>
  </w:p>
  <w:p w14:paraId="5D8646EB" w14:textId="77777777" w:rsidR="00224A43" w:rsidRDefault="00224A43" w:rsidP="00224A43">
    <w:pPr>
      <w:pStyle w:val="Footer"/>
      <w:jc w:val="center"/>
    </w:pPr>
    <w:r>
      <w:rPr>
        <w:noProof/>
        <w:lang w:val="es-419" w:eastAsia="es-419"/>
      </w:rPr>
      <w:drawing>
        <wp:inline distT="0" distB="0" distL="0" distR="0" wp14:anchorId="57671EE2" wp14:editId="1143F65D">
          <wp:extent cx="1450975" cy="274320"/>
          <wp:effectExtent l="0" t="0" r="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0975" cy="2743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D20847E" w14:textId="70AC2177" w:rsidR="00B646F9" w:rsidRPr="00FE20DC" w:rsidRDefault="00B646F9" w:rsidP="00285AF1">
    <w:pPr>
      <w:pStyle w:val="Footer"/>
      <w:jc w:val="center"/>
      <w:rPr>
        <w:b/>
        <w:bCs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EBD64" w14:textId="65BEF44D" w:rsidR="00416D65" w:rsidRDefault="005E1993" w:rsidP="00416D65">
    <w:pPr>
      <w:pStyle w:val="Footer"/>
      <w:jc w:val="center"/>
    </w:pP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55171" behindDoc="0" locked="0" layoutInCell="1" allowOverlap="1" wp14:anchorId="72293B4D" wp14:editId="429ADC61">
              <wp:simplePos x="0" y="0"/>
              <wp:positionH relativeFrom="column">
                <wp:posOffset>-19051</wp:posOffset>
              </wp:positionH>
              <wp:positionV relativeFrom="paragraph">
                <wp:posOffset>-133985</wp:posOffset>
              </wp:positionV>
              <wp:extent cx="2257425" cy="219075"/>
              <wp:effectExtent l="0" t="0" r="9525" b="9525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57425" cy="21907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BEC5D6A" w14:textId="38ECE47C" w:rsidR="00416D65" w:rsidRPr="0078037A" w:rsidRDefault="00CE5849" w:rsidP="00416D65">
                          <w:pP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>Hoja de Trabajo de Objetivos SMAR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293B4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3" type="#_x0000_t202" style="position:absolute;left:0;text-align:left;margin-left:-1.5pt;margin-top:-10.55pt;width:177.75pt;height:17.25pt;z-index:2516551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" fillcolor="window" stroked="f" strokeweight=".5pt">
              <v:textbox>
                <w:txbxContent>
                  <w:p w14:paraId="3BEC5D6A" w14:textId="38ECE47C" w:rsidR="00416D65" w:rsidRPr="0078037A" w:rsidRDefault="00CE5849" w:rsidP="00416D65">
                    <w:pP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/>
                        <w:sz w:val="18"/>
                        <w:szCs w:val="18"/>
                      </w:rPr>
                      <w:t>Hoja de Trabajo de Objetivos SMAR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55170" behindDoc="0" locked="0" layoutInCell="1" allowOverlap="1" wp14:anchorId="4834881E" wp14:editId="4A055020">
              <wp:simplePos x="0" y="0"/>
              <wp:positionH relativeFrom="column">
                <wp:posOffset>4417424</wp:posOffset>
              </wp:positionH>
              <wp:positionV relativeFrom="paragraph">
                <wp:posOffset>-120650</wp:posOffset>
              </wp:positionV>
              <wp:extent cx="2752344" cy="393192"/>
              <wp:effectExtent l="0" t="0" r="0" b="6985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344" cy="393192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904F921" w14:textId="465FE22E" w:rsidR="00416D65" w:rsidRDefault="00416D65" w:rsidP="00416D6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>Página</w:t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9A6">
                            <w:rPr>
                              <w:rFonts w:ascii="Times New Roman" w:hAnsi="Times New Roman" w:cs="Times New Roman"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 xml:space="preserve"> de 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9A6">
                            <w:rPr>
                              <w:rFonts w:ascii="Times New Roman" w:hAnsi="Times New Roman" w:cs="Times New Roman"/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834881E" id="Text Box 11" o:spid="_x0000_s1038" type="#_x0000_t202" style="position:absolute;left:0;text-align:left;margin-left:347.85pt;margin-top:-9.5pt;width:216.7pt;height:30.95pt;z-index:2516551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" fillcolor="window" stroked="f" strokeweight=".5pt">
              <v:textbox>
                <w:txbxContent>
                  <w:p w14:paraId="2904F921" w14:textId="465FE22E" w:rsidR="00416D65" w:rsidRDefault="00416D65" w:rsidP="00416D65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/>
                        <w:sz w:val="18"/>
                        <w:szCs w:val="18"/>
                      </w:rPr>
                      <w:t>Página</w:t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begin"/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separate"/>
                    </w:r>
                    <w:r w:rsidR="00F719A6">
                      <w:rPr>
                        <w:rFonts w:ascii="Times New Roman" w:hAnsi="Times New Roman" w:cs="Times New Roman"/>
                        <w:noProof/>
                        <w:sz w:val="18"/>
                        <w:szCs w:val="18"/>
                      </w:rPr>
                      <w:t>1</w:t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rFonts w:ascii="Times New Roman" w:hAnsi="Times New Roman"/>
                        <w:sz w:val="18"/>
                        <w:szCs w:val="18"/>
                      </w:rPr>
                      <w:t xml:space="preserve"> de 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separate"/>
                    </w:r>
                    <w:r w:rsidR="00F719A6">
                      <w:rPr>
                        <w:rFonts w:ascii="Times New Roman" w:hAnsi="Times New Roman" w:cs="Times New Roman"/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55172" behindDoc="0" locked="0" layoutInCell="1" allowOverlap="1" wp14:anchorId="049F1DF7" wp14:editId="48DFC220">
              <wp:simplePos x="0" y="0"/>
              <wp:positionH relativeFrom="column">
                <wp:posOffset>20684</wp:posOffset>
              </wp:positionH>
              <wp:positionV relativeFrom="paragraph">
                <wp:posOffset>-105410</wp:posOffset>
              </wp:positionV>
              <wp:extent cx="60807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0760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Text" lastClr="00000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70296674" id="Straight Connector 13" o:spid="_x0000_s1026" style="position:absolute;z-index:2516551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65pt,-8.3pt" to="480.45pt,-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" strokecolor="windowText" strokeweight=".5pt"/>
          </w:pict>
        </mc:Fallback>
      </mc:AlternateContent>
    </w:r>
    <w:r>
      <w:rPr>
        <w:noProof/>
        <w:lang w:val="es-419" w:eastAsia="es-419"/>
      </w:rPr>
      <w:drawing>
        <wp:inline distT="0" distB="0" distL="0" distR="0" wp14:anchorId="17647DC7" wp14:editId="4B27320C">
          <wp:extent cx="1447989" cy="27559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AFTlogo_black_no tag_small-dj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812" cy="2759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40421" w14:textId="77777777" w:rsidR="00E11ADB" w:rsidRDefault="00E11ADB" w:rsidP="00B646F9">
      <w:pPr>
        <w:spacing w:after="0" w:line="240" w:lineRule="auto"/>
      </w:pPr>
      <w:r>
        <w:separator/>
      </w:r>
    </w:p>
  </w:footnote>
  <w:footnote w:type="continuationSeparator" w:id="0">
    <w:p w14:paraId="0D99B4F7" w14:textId="77777777" w:rsidR="00E11ADB" w:rsidRDefault="00E11ADB" w:rsidP="00B646F9">
      <w:pPr>
        <w:spacing w:after="0" w:line="240" w:lineRule="auto"/>
      </w:pPr>
      <w:r>
        <w:continuationSeparator/>
      </w:r>
    </w:p>
  </w:footnote>
  <w:footnote w:type="continuationNotice" w:id="1">
    <w:p w14:paraId="51003081" w14:textId="77777777" w:rsidR="00E11ADB" w:rsidRDefault="00E11AD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E3249"/>
    <w:multiLevelType w:val="hybridMultilevel"/>
    <w:tmpl w:val="F870A6F8"/>
    <w:lvl w:ilvl="0" w:tplc="306E4DEE">
      <w:start w:val="1"/>
      <w:numFmt w:val="bullet"/>
      <w:lvlText w:val=""/>
      <w:lvlJc w:val="left"/>
      <w:pPr>
        <w:ind w:left="-27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D76216E"/>
    <w:multiLevelType w:val="hybridMultilevel"/>
    <w:tmpl w:val="8462173C"/>
    <w:lvl w:ilvl="0" w:tplc="306E4DE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94819"/>
    <w:multiLevelType w:val="hybridMultilevel"/>
    <w:tmpl w:val="3FD2EBC6"/>
    <w:lvl w:ilvl="0" w:tplc="306E4DEE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C0E7189"/>
    <w:multiLevelType w:val="hybridMultilevel"/>
    <w:tmpl w:val="BAF00092"/>
    <w:lvl w:ilvl="0" w:tplc="23ACD358">
      <w:start w:val="1"/>
      <w:numFmt w:val="decimal"/>
      <w:lvlText w:val="%1."/>
      <w:lvlJc w:val="left"/>
      <w:pPr>
        <w:ind w:left="720" w:hanging="360"/>
      </w:pPr>
    </w:lvl>
    <w:lvl w:ilvl="1" w:tplc="82349060">
      <w:start w:val="1"/>
      <w:numFmt w:val="lowerLetter"/>
      <w:lvlText w:val="%2."/>
      <w:lvlJc w:val="left"/>
      <w:pPr>
        <w:ind w:left="1440" w:hanging="360"/>
      </w:pPr>
    </w:lvl>
    <w:lvl w:ilvl="2" w:tplc="35BE0B9A">
      <w:start w:val="1"/>
      <w:numFmt w:val="lowerRoman"/>
      <w:lvlText w:val="%3."/>
      <w:lvlJc w:val="right"/>
      <w:pPr>
        <w:ind w:left="2160" w:hanging="180"/>
      </w:pPr>
    </w:lvl>
    <w:lvl w:ilvl="3" w:tplc="65062FB4">
      <w:start w:val="1"/>
      <w:numFmt w:val="decimal"/>
      <w:lvlText w:val="%4."/>
      <w:lvlJc w:val="left"/>
      <w:pPr>
        <w:ind w:left="2880" w:hanging="360"/>
      </w:pPr>
    </w:lvl>
    <w:lvl w:ilvl="4" w:tplc="5E1270B6">
      <w:start w:val="1"/>
      <w:numFmt w:val="lowerLetter"/>
      <w:lvlText w:val="%5."/>
      <w:lvlJc w:val="left"/>
      <w:pPr>
        <w:ind w:left="3600" w:hanging="360"/>
      </w:pPr>
    </w:lvl>
    <w:lvl w:ilvl="5" w:tplc="83EA455A">
      <w:start w:val="1"/>
      <w:numFmt w:val="lowerRoman"/>
      <w:lvlText w:val="%6."/>
      <w:lvlJc w:val="right"/>
      <w:pPr>
        <w:ind w:left="4320" w:hanging="180"/>
      </w:pPr>
    </w:lvl>
    <w:lvl w:ilvl="6" w:tplc="2326B70C">
      <w:start w:val="1"/>
      <w:numFmt w:val="decimal"/>
      <w:lvlText w:val="%7."/>
      <w:lvlJc w:val="left"/>
      <w:pPr>
        <w:ind w:left="5040" w:hanging="360"/>
      </w:pPr>
    </w:lvl>
    <w:lvl w:ilvl="7" w:tplc="E0F25A76">
      <w:start w:val="1"/>
      <w:numFmt w:val="lowerLetter"/>
      <w:lvlText w:val="%8."/>
      <w:lvlJc w:val="left"/>
      <w:pPr>
        <w:ind w:left="5760" w:hanging="360"/>
      </w:pPr>
    </w:lvl>
    <w:lvl w:ilvl="8" w:tplc="C8C02C5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7602D"/>
    <w:multiLevelType w:val="hybridMultilevel"/>
    <w:tmpl w:val="0B2032BC"/>
    <w:lvl w:ilvl="0" w:tplc="306E4DEE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09E0D7D"/>
    <w:multiLevelType w:val="hybridMultilevel"/>
    <w:tmpl w:val="FFFFFFFF"/>
    <w:lvl w:ilvl="0" w:tplc="5BCC35A2">
      <w:start w:val="1"/>
      <w:numFmt w:val="decimal"/>
      <w:lvlText w:val="%1."/>
      <w:lvlJc w:val="left"/>
      <w:pPr>
        <w:ind w:left="720" w:hanging="360"/>
      </w:pPr>
    </w:lvl>
    <w:lvl w:ilvl="1" w:tplc="E6DC0400">
      <w:start w:val="1"/>
      <w:numFmt w:val="lowerLetter"/>
      <w:lvlText w:val="%2."/>
      <w:lvlJc w:val="left"/>
      <w:pPr>
        <w:ind w:left="1440" w:hanging="360"/>
      </w:pPr>
    </w:lvl>
    <w:lvl w:ilvl="2" w:tplc="CB400AB8">
      <w:start w:val="1"/>
      <w:numFmt w:val="lowerRoman"/>
      <w:lvlText w:val="%3."/>
      <w:lvlJc w:val="right"/>
      <w:pPr>
        <w:ind w:left="2160" w:hanging="180"/>
      </w:pPr>
    </w:lvl>
    <w:lvl w:ilvl="3" w:tplc="ADD6884E">
      <w:start w:val="1"/>
      <w:numFmt w:val="decimal"/>
      <w:lvlText w:val="%4."/>
      <w:lvlJc w:val="left"/>
      <w:pPr>
        <w:ind w:left="2880" w:hanging="360"/>
      </w:pPr>
    </w:lvl>
    <w:lvl w:ilvl="4" w:tplc="A99C5848">
      <w:start w:val="1"/>
      <w:numFmt w:val="lowerLetter"/>
      <w:lvlText w:val="%5."/>
      <w:lvlJc w:val="left"/>
      <w:pPr>
        <w:ind w:left="3600" w:hanging="360"/>
      </w:pPr>
    </w:lvl>
    <w:lvl w:ilvl="5" w:tplc="34FAB63C">
      <w:start w:val="1"/>
      <w:numFmt w:val="lowerRoman"/>
      <w:lvlText w:val="%6."/>
      <w:lvlJc w:val="right"/>
      <w:pPr>
        <w:ind w:left="4320" w:hanging="180"/>
      </w:pPr>
    </w:lvl>
    <w:lvl w:ilvl="6" w:tplc="8894412C">
      <w:start w:val="1"/>
      <w:numFmt w:val="decimal"/>
      <w:lvlText w:val="%7."/>
      <w:lvlJc w:val="left"/>
      <w:pPr>
        <w:ind w:left="5040" w:hanging="360"/>
      </w:pPr>
    </w:lvl>
    <w:lvl w:ilvl="7" w:tplc="ACE2081C">
      <w:start w:val="1"/>
      <w:numFmt w:val="lowerLetter"/>
      <w:lvlText w:val="%8."/>
      <w:lvlJc w:val="left"/>
      <w:pPr>
        <w:ind w:left="5760" w:hanging="360"/>
      </w:pPr>
    </w:lvl>
    <w:lvl w:ilvl="8" w:tplc="7366A5C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194018"/>
    <w:multiLevelType w:val="hybridMultilevel"/>
    <w:tmpl w:val="4C6AE1BC"/>
    <w:lvl w:ilvl="0" w:tplc="7EFCFB9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FCFB98">
      <w:start w:val="1"/>
      <w:numFmt w:val="bullet"/>
      <w:lvlText w:val="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1476C4"/>
    <w:multiLevelType w:val="hybridMultilevel"/>
    <w:tmpl w:val="FFFFFFFF"/>
    <w:lvl w:ilvl="0" w:tplc="F8C0647E">
      <w:start w:val="1"/>
      <w:numFmt w:val="decimal"/>
      <w:lvlText w:val="%1."/>
      <w:lvlJc w:val="left"/>
      <w:pPr>
        <w:ind w:left="720" w:hanging="360"/>
      </w:pPr>
    </w:lvl>
    <w:lvl w:ilvl="1" w:tplc="BA26D07C">
      <w:start w:val="1"/>
      <w:numFmt w:val="lowerLetter"/>
      <w:lvlText w:val="%2."/>
      <w:lvlJc w:val="left"/>
      <w:pPr>
        <w:ind w:left="1440" w:hanging="360"/>
      </w:pPr>
    </w:lvl>
    <w:lvl w:ilvl="2" w:tplc="C7F0B676">
      <w:start w:val="1"/>
      <w:numFmt w:val="lowerRoman"/>
      <w:lvlText w:val="%3."/>
      <w:lvlJc w:val="right"/>
      <w:pPr>
        <w:ind w:left="2160" w:hanging="180"/>
      </w:pPr>
    </w:lvl>
    <w:lvl w:ilvl="3" w:tplc="4E1CD756">
      <w:start w:val="1"/>
      <w:numFmt w:val="decimal"/>
      <w:lvlText w:val="%4."/>
      <w:lvlJc w:val="left"/>
      <w:pPr>
        <w:ind w:left="2880" w:hanging="360"/>
      </w:pPr>
    </w:lvl>
    <w:lvl w:ilvl="4" w:tplc="A1BE6842">
      <w:start w:val="1"/>
      <w:numFmt w:val="lowerLetter"/>
      <w:lvlText w:val="%5."/>
      <w:lvlJc w:val="left"/>
      <w:pPr>
        <w:ind w:left="3600" w:hanging="360"/>
      </w:pPr>
    </w:lvl>
    <w:lvl w:ilvl="5" w:tplc="26F8474A">
      <w:start w:val="1"/>
      <w:numFmt w:val="lowerRoman"/>
      <w:lvlText w:val="%6."/>
      <w:lvlJc w:val="right"/>
      <w:pPr>
        <w:ind w:left="4320" w:hanging="180"/>
      </w:pPr>
    </w:lvl>
    <w:lvl w:ilvl="6" w:tplc="6C1CE370">
      <w:start w:val="1"/>
      <w:numFmt w:val="decimal"/>
      <w:lvlText w:val="%7."/>
      <w:lvlJc w:val="left"/>
      <w:pPr>
        <w:ind w:left="5040" w:hanging="360"/>
      </w:pPr>
    </w:lvl>
    <w:lvl w:ilvl="7" w:tplc="D9762918">
      <w:start w:val="1"/>
      <w:numFmt w:val="lowerLetter"/>
      <w:lvlText w:val="%8."/>
      <w:lvlJc w:val="left"/>
      <w:pPr>
        <w:ind w:left="5760" w:hanging="360"/>
      </w:pPr>
    </w:lvl>
    <w:lvl w:ilvl="8" w:tplc="C636935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B029A4"/>
    <w:multiLevelType w:val="hybridMultilevel"/>
    <w:tmpl w:val="FFFFFFFF"/>
    <w:lvl w:ilvl="0" w:tplc="4BB6D7F6">
      <w:start w:val="1"/>
      <w:numFmt w:val="decimal"/>
      <w:lvlText w:val="%1."/>
      <w:lvlJc w:val="left"/>
      <w:pPr>
        <w:ind w:left="720" w:hanging="360"/>
      </w:pPr>
    </w:lvl>
    <w:lvl w:ilvl="1" w:tplc="A8FC5B68">
      <w:start w:val="1"/>
      <w:numFmt w:val="lowerLetter"/>
      <w:lvlText w:val="%2."/>
      <w:lvlJc w:val="left"/>
      <w:pPr>
        <w:ind w:left="1440" w:hanging="360"/>
      </w:pPr>
    </w:lvl>
    <w:lvl w:ilvl="2" w:tplc="FA56808E">
      <w:start w:val="1"/>
      <w:numFmt w:val="lowerRoman"/>
      <w:lvlText w:val="%3."/>
      <w:lvlJc w:val="right"/>
      <w:pPr>
        <w:ind w:left="2160" w:hanging="180"/>
      </w:pPr>
    </w:lvl>
    <w:lvl w:ilvl="3" w:tplc="4C40A796">
      <w:start w:val="1"/>
      <w:numFmt w:val="decimal"/>
      <w:lvlText w:val="%4."/>
      <w:lvlJc w:val="left"/>
      <w:pPr>
        <w:ind w:left="2880" w:hanging="360"/>
      </w:pPr>
    </w:lvl>
    <w:lvl w:ilvl="4" w:tplc="9D1A5CF8">
      <w:start w:val="1"/>
      <w:numFmt w:val="lowerLetter"/>
      <w:lvlText w:val="%5."/>
      <w:lvlJc w:val="left"/>
      <w:pPr>
        <w:ind w:left="3600" w:hanging="360"/>
      </w:pPr>
    </w:lvl>
    <w:lvl w:ilvl="5" w:tplc="0F28D526">
      <w:start w:val="1"/>
      <w:numFmt w:val="lowerRoman"/>
      <w:lvlText w:val="%6."/>
      <w:lvlJc w:val="right"/>
      <w:pPr>
        <w:ind w:left="4320" w:hanging="180"/>
      </w:pPr>
    </w:lvl>
    <w:lvl w:ilvl="6" w:tplc="88D00ED2">
      <w:start w:val="1"/>
      <w:numFmt w:val="decimal"/>
      <w:lvlText w:val="%7."/>
      <w:lvlJc w:val="left"/>
      <w:pPr>
        <w:ind w:left="5040" w:hanging="360"/>
      </w:pPr>
    </w:lvl>
    <w:lvl w:ilvl="7" w:tplc="0A9EB72C">
      <w:start w:val="1"/>
      <w:numFmt w:val="lowerLetter"/>
      <w:lvlText w:val="%8."/>
      <w:lvlJc w:val="left"/>
      <w:pPr>
        <w:ind w:left="5760" w:hanging="360"/>
      </w:pPr>
    </w:lvl>
    <w:lvl w:ilvl="8" w:tplc="846CBB2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A0254D"/>
    <w:multiLevelType w:val="hybridMultilevel"/>
    <w:tmpl w:val="CC3EDEF6"/>
    <w:lvl w:ilvl="0" w:tplc="306E4DEE">
      <w:start w:val="1"/>
      <w:numFmt w:val="bullet"/>
      <w:lvlText w:val=""/>
      <w:lvlJc w:val="left"/>
      <w:pPr>
        <w:ind w:left="81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37EC278B"/>
    <w:multiLevelType w:val="hybridMultilevel"/>
    <w:tmpl w:val="7D9423E0"/>
    <w:lvl w:ilvl="0" w:tplc="AE1C11D8">
      <w:start w:val="1"/>
      <w:numFmt w:val="decimal"/>
      <w:lvlText w:val="%1."/>
      <w:lvlJc w:val="left"/>
      <w:pPr>
        <w:ind w:left="720" w:hanging="360"/>
      </w:pPr>
    </w:lvl>
    <w:lvl w:ilvl="1" w:tplc="CABE54D8">
      <w:start w:val="1"/>
      <w:numFmt w:val="lowerLetter"/>
      <w:lvlText w:val="%2."/>
      <w:lvlJc w:val="left"/>
      <w:pPr>
        <w:ind w:left="1440" w:hanging="360"/>
      </w:pPr>
    </w:lvl>
    <w:lvl w:ilvl="2" w:tplc="66E4AC30">
      <w:start w:val="1"/>
      <w:numFmt w:val="lowerRoman"/>
      <w:lvlText w:val="%3."/>
      <w:lvlJc w:val="right"/>
      <w:pPr>
        <w:ind w:left="2160" w:hanging="180"/>
      </w:pPr>
    </w:lvl>
    <w:lvl w:ilvl="3" w:tplc="3A5C4B7A">
      <w:start w:val="1"/>
      <w:numFmt w:val="decimal"/>
      <w:lvlText w:val="%4."/>
      <w:lvlJc w:val="left"/>
      <w:pPr>
        <w:ind w:left="2880" w:hanging="360"/>
      </w:pPr>
    </w:lvl>
    <w:lvl w:ilvl="4" w:tplc="0FC0A4BE">
      <w:start w:val="1"/>
      <w:numFmt w:val="lowerLetter"/>
      <w:lvlText w:val="%5."/>
      <w:lvlJc w:val="left"/>
      <w:pPr>
        <w:ind w:left="3600" w:hanging="360"/>
      </w:pPr>
    </w:lvl>
    <w:lvl w:ilvl="5" w:tplc="AB988D3E">
      <w:start w:val="1"/>
      <w:numFmt w:val="lowerRoman"/>
      <w:lvlText w:val="%6."/>
      <w:lvlJc w:val="right"/>
      <w:pPr>
        <w:ind w:left="4320" w:hanging="180"/>
      </w:pPr>
    </w:lvl>
    <w:lvl w:ilvl="6" w:tplc="1E5E66D2">
      <w:start w:val="1"/>
      <w:numFmt w:val="decimal"/>
      <w:lvlText w:val="%7."/>
      <w:lvlJc w:val="left"/>
      <w:pPr>
        <w:ind w:left="5040" w:hanging="360"/>
      </w:pPr>
    </w:lvl>
    <w:lvl w:ilvl="7" w:tplc="F3AA7ECA">
      <w:start w:val="1"/>
      <w:numFmt w:val="lowerLetter"/>
      <w:lvlText w:val="%8."/>
      <w:lvlJc w:val="left"/>
      <w:pPr>
        <w:ind w:left="5760" w:hanging="360"/>
      </w:pPr>
    </w:lvl>
    <w:lvl w:ilvl="8" w:tplc="859E76A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E73B0F"/>
    <w:multiLevelType w:val="hybridMultilevel"/>
    <w:tmpl w:val="C6FE9ADE"/>
    <w:lvl w:ilvl="0" w:tplc="2006DCDC">
      <w:start w:val="1"/>
      <w:numFmt w:val="lowerLetter"/>
      <w:lvlText w:val="%1."/>
      <w:lvlJc w:val="left"/>
      <w:pPr>
        <w:ind w:left="360" w:hanging="360"/>
      </w:pPr>
    </w:lvl>
    <w:lvl w:ilvl="1" w:tplc="735ADFA8">
      <w:start w:val="1"/>
      <w:numFmt w:val="lowerLetter"/>
      <w:lvlText w:val="%2."/>
      <w:lvlJc w:val="left"/>
      <w:pPr>
        <w:ind w:left="1080" w:hanging="360"/>
      </w:pPr>
    </w:lvl>
    <w:lvl w:ilvl="2" w:tplc="DC5E927A" w:tentative="1">
      <w:start w:val="1"/>
      <w:numFmt w:val="lowerRoman"/>
      <w:lvlText w:val="%3."/>
      <w:lvlJc w:val="right"/>
      <w:pPr>
        <w:ind w:left="1800" w:hanging="180"/>
      </w:pPr>
    </w:lvl>
    <w:lvl w:ilvl="3" w:tplc="C1929874" w:tentative="1">
      <w:start w:val="1"/>
      <w:numFmt w:val="decimal"/>
      <w:lvlText w:val="%4."/>
      <w:lvlJc w:val="left"/>
      <w:pPr>
        <w:ind w:left="2520" w:hanging="360"/>
      </w:pPr>
    </w:lvl>
    <w:lvl w:ilvl="4" w:tplc="05FCDDBE" w:tentative="1">
      <w:start w:val="1"/>
      <w:numFmt w:val="lowerLetter"/>
      <w:lvlText w:val="%5."/>
      <w:lvlJc w:val="left"/>
      <w:pPr>
        <w:ind w:left="3240" w:hanging="360"/>
      </w:pPr>
    </w:lvl>
    <w:lvl w:ilvl="5" w:tplc="83188E68" w:tentative="1">
      <w:start w:val="1"/>
      <w:numFmt w:val="lowerRoman"/>
      <w:lvlText w:val="%6."/>
      <w:lvlJc w:val="right"/>
      <w:pPr>
        <w:ind w:left="3960" w:hanging="180"/>
      </w:pPr>
    </w:lvl>
    <w:lvl w:ilvl="6" w:tplc="C47446F8" w:tentative="1">
      <w:start w:val="1"/>
      <w:numFmt w:val="decimal"/>
      <w:lvlText w:val="%7."/>
      <w:lvlJc w:val="left"/>
      <w:pPr>
        <w:ind w:left="4680" w:hanging="360"/>
      </w:pPr>
    </w:lvl>
    <w:lvl w:ilvl="7" w:tplc="E896872E" w:tentative="1">
      <w:start w:val="1"/>
      <w:numFmt w:val="lowerLetter"/>
      <w:lvlText w:val="%8."/>
      <w:lvlJc w:val="left"/>
      <w:pPr>
        <w:ind w:left="5400" w:hanging="360"/>
      </w:pPr>
    </w:lvl>
    <w:lvl w:ilvl="8" w:tplc="7B969C6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9836ACE"/>
    <w:multiLevelType w:val="hybridMultilevel"/>
    <w:tmpl w:val="11E833CC"/>
    <w:lvl w:ilvl="0" w:tplc="7EFCFB9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FA0ED5"/>
    <w:multiLevelType w:val="hybridMultilevel"/>
    <w:tmpl w:val="64A0CF8C"/>
    <w:lvl w:ilvl="0" w:tplc="1F8CBB4E">
      <w:start w:val="1"/>
      <w:numFmt w:val="decimal"/>
      <w:lvlText w:val="%1."/>
      <w:lvlJc w:val="left"/>
      <w:pPr>
        <w:ind w:left="360" w:hanging="360"/>
      </w:pPr>
    </w:lvl>
    <w:lvl w:ilvl="1" w:tplc="354E7AD2">
      <w:start w:val="1"/>
      <w:numFmt w:val="lowerLetter"/>
      <w:lvlText w:val="%2."/>
      <w:lvlJc w:val="left"/>
      <w:pPr>
        <w:ind w:left="1080" w:hanging="360"/>
      </w:pPr>
    </w:lvl>
    <w:lvl w:ilvl="2" w:tplc="4274EE94" w:tentative="1">
      <w:start w:val="1"/>
      <w:numFmt w:val="lowerRoman"/>
      <w:lvlText w:val="%3."/>
      <w:lvlJc w:val="right"/>
      <w:pPr>
        <w:ind w:left="1800" w:hanging="180"/>
      </w:pPr>
    </w:lvl>
    <w:lvl w:ilvl="3" w:tplc="3B3E0378" w:tentative="1">
      <w:start w:val="1"/>
      <w:numFmt w:val="decimal"/>
      <w:lvlText w:val="%4."/>
      <w:lvlJc w:val="left"/>
      <w:pPr>
        <w:ind w:left="2520" w:hanging="360"/>
      </w:pPr>
    </w:lvl>
    <w:lvl w:ilvl="4" w:tplc="8AC07224" w:tentative="1">
      <w:start w:val="1"/>
      <w:numFmt w:val="lowerLetter"/>
      <w:lvlText w:val="%5."/>
      <w:lvlJc w:val="left"/>
      <w:pPr>
        <w:ind w:left="3240" w:hanging="360"/>
      </w:pPr>
    </w:lvl>
    <w:lvl w:ilvl="5" w:tplc="55D41F3E" w:tentative="1">
      <w:start w:val="1"/>
      <w:numFmt w:val="lowerRoman"/>
      <w:lvlText w:val="%6."/>
      <w:lvlJc w:val="right"/>
      <w:pPr>
        <w:ind w:left="3960" w:hanging="180"/>
      </w:pPr>
    </w:lvl>
    <w:lvl w:ilvl="6" w:tplc="F5BA7EEC" w:tentative="1">
      <w:start w:val="1"/>
      <w:numFmt w:val="decimal"/>
      <w:lvlText w:val="%7."/>
      <w:lvlJc w:val="left"/>
      <w:pPr>
        <w:ind w:left="4680" w:hanging="360"/>
      </w:pPr>
    </w:lvl>
    <w:lvl w:ilvl="7" w:tplc="B6A2F872" w:tentative="1">
      <w:start w:val="1"/>
      <w:numFmt w:val="lowerLetter"/>
      <w:lvlText w:val="%8."/>
      <w:lvlJc w:val="left"/>
      <w:pPr>
        <w:ind w:left="5400" w:hanging="360"/>
      </w:pPr>
    </w:lvl>
    <w:lvl w:ilvl="8" w:tplc="E11EB91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3C4419F"/>
    <w:multiLevelType w:val="hybridMultilevel"/>
    <w:tmpl w:val="A846F4A6"/>
    <w:lvl w:ilvl="0" w:tplc="7EFCFB9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7EFCFB98">
      <w:start w:val="1"/>
      <w:numFmt w:val="bullet"/>
      <w:lvlText w:val="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B7605E2"/>
    <w:multiLevelType w:val="hybridMultilevel"/>
    <w:tmpl w:val="551A5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7729B3"/>
    <w:multiLevelType w:val="hybridMultilevel"/>
    <w:tmpl w:val="FFFFFFFF"/>
    <w:lvl w:ilvl="0" w:tplc="0B08AB58">
      <w:start w:val="1"/>
      <w:numFmt w:val="decimal"/>
      <w:lvlText w:val="%1."/>
      <w:lvlJc w:val="left"/>
      <w:pPr>
        <w:ind w:left="720" w:hanging="360"/>
      </w:pPr>
    </w:lvl>
    <w:lvl w:ilvl="1" w:tplc="FBB4E216">
      <w:start w:val="1"/>
      <w:numFmt w:val="lowerLetter"/>
      <w:lvlText w:val="%2."/>
      <w:lvlJc w:val="left"/>
      <w:pPr>
        <w:ind w:left="1440" w:hanging="360"/>
      </w:pPr>
    </w:lvl>
    <w:lvl w:ilvl="2" w:tplc="1BB8E0F4">
      <w:start w:val="1"/>
      <w:numFmt w:val="lowerRoman"/>
      <w:lvlText w:val="%3."/>
      <w:lvlJc w:val="right"/>
      <w:pPr>
        <w:ind w:left="2160" w:hanging="180"/>
      </w:pPr>
    </w:lvl>
    <w:lvl w:ilvl="3" w:tplc="7BFE305C">
      <w:start w:val="1"/>
      <w:numFmt w:val="decimal"/>
      <w:lvlText w:val="%4."/>
      <w:lvlJc w:val="left"/>
      <w:pPr>
        <w:ind w:left="2880" w:hanging="360"/>
      </w:pPr>
    </w:lvl>
    <w:lvl w:ilvl="4" w:tplc="8A6CC056">
      <w:start w:val="1"/>
      <w:numFmt w:val="lowerLetter"/>
      <w:lvlText w:val="%5."/>
      <w:lvlJc w:val="left"/>
      <w:pPr>
        <w:ind w:left="3600" w:hanging="360"/>
      </w:pPr>
    </w:lvl>
    <w:lvl w:ilvl="5" w:tplc="41305DE8">
      <w:start w:val="1"/>
      <w:numFmt w:val="lowerRoman"/>
      <w:lvlText w:val="%6."/>
      <w:lvlJc w:val="right"/>
      <w:pPr>
        <w:ind w:left="4320" w:hanging="180"/>
      </w:pPr>
    </w:lvl>
    <w:lvl w:ilvl="6" w:tplc="13C26102">
      <w:start w:val="1"/>
      <w:numFmt w:val="decimal"/>
      <w:lvlText w:val="%7."/>
      <w:lvlJc w:val="left"/>
      <w:pPr>
        <w:ind w:left="5040" w:hanging="360"/>
      </w:pPr>
    </w:lvl>
    <w:lvl w:ilvl="7" w:tplc="ECC85C3C">
      <w:start w:val="1"/>
      <w:numFmt w:val="lowerLetter"/>
      <w:lvlText w:val="%8."/>
      <w:lvlJc w:val="left"/>
      <w:pPr>
        <w:ind w:left="5760" w:hanging="360"/>
      </w:pPr>
    </w:lvl>
    <w:lvl w:ilvl="8" w:tplc="CAB409C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7A3E7D"/>
    <w:multiLevelType w:val="hybridMultilevel"/>
    <w:tmpl w:val="99607ECA"/>
    <w:lvl w:ilvl="0" w:tplc="7EFCFB9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055543"/>
    <w:multiLevelType w:val="hybridMultilevel"/>
    <w:tmpl w:val="5B985B7C"/>
    <w:lvl w:ilvl="0" w:tplc="096CE6D8">
      <w:start w:val="1"/>
      <w:numFmt w:val="decimal"/>
      <w:lvlText w:val="%1."/>
      <w:lvlJc w:val="left"/>
      <w:pPr>
        <w:ind w:left="720" w:hanging="360"/>
      </w:pPr>
    </w:lvl>
    <w:lvl w:ilvl="1" w:tplc="9F88CB20">
      <w:start w:val="1"/>
      <w:numFmt w:val="lowerLetter"/>
      <w:lvlText w:val="%2."/>
      <w:lvlJc w:val="left"/>
      <w:pPr>
        <w:ind w:left="1440" w:hanging="360"/>
      </w:pPr>
    </w:lvl>
    <w:lvl w:ilvl="2" w:tplc="0688046C">
      <w:start w:val="1"/>
      <w:numFmt w:val="lowerRoman"/>
      <w:lvlText w:val="%3."/>
      <w:lvlJc w:val="right"/>
      <w:pPr>
        <w:ind w:left="2160" w:hanging="180"/>
      </w:pPr>
    </w:lvl>
    <w:lvl w:ilvl="3" w:tplc="DD8039E6">
      <w:start w:val="1"/>
      <w:numFmt w:val="decimal"/>
      <w:lvlText w:val="%4."/>
      <w:lvlJc w:val="left"/>
      <w:pPr>
        <w:ind w:left="2880" w:hanging="360"/>
      </w:pPr>
    </w:lvl>
    <w:lvl w:ilvl="4" w:tplc="ACC481E4">
      <w:start w:val="1"/>
      <w:numFmt w:val="lowerLetter"/>
      <w:lvlText w:val="%5."/>
      <w:lvlJc w:val="left"/>
      <w:pPr>
        <w:ind w:left="3600" w:hanging="360"/>
      </w:pPr>
    </w:lvl>
    <w:lvl w:ilvl="5" w:tplc="8D9AC654">
      <w:start w:val="1"/>
      <w:numFmt w:val="lowerRoman"/>
      <w:lvlText w:val="%6."/>
      <w:lvlJc w:val="right"/>
      <w:pPr>
        <w:ind w:left="4320" w:hanging="180"/>
      </w:pPr>
    </w:lvl>
    <w:lvl w:ilvl="6" w:tplc="FF9499C2">
      <w:start w:val="1"/>
      <w:numFmt w:val="decimal"/>
      <w:lvlText w:val="%7."/>
      <w:lvlJc w:val="left"/>
      <w:pPr>
        <w:ind w:left="5040" w:hanging="360"/>
      </w:pPr>
    </w:lvl>
    <w:lvl w:ilvl="7" w:tplc="3978FA64">
      <w:start w:val="1"/>
      <w:numFmt w:val="lowerLetter"/>
      <w:lvlText w:val="%8."/>
      <w:lvlJc w:val="left"/>
      <w:pPr>
        <w:ind w:left="5760" w:hanging="360"/>
      </w:pPr>
    </w:lvl>
    <w:lvl w:ilvl="8" w:tplc="52202C1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F606F9"/>
    <w:multiLevelType w:val="hybridMultilevel"/>
    <w:tmpl w:val="FB64B680"/>
    <w:lvl w:ilvl="0" w:tplc="306E4DEE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8EE1A8C"/>
    <w:multiLevelType w:val="hybridMultilevel"/>
    <w:tmpl w:val="2B441E46"/>
    <w:lvl w:ilvl="0" w:tplc="A456E14E">
      <w:start w:val="1"/>
      <w:numFmt w:val="decimal"/>
      <w:lvlText w:val="%1."/>
      <w:lvlJc w:val="left"/>
      <w:pPr>
        <w:ind w:left="720" w:hanging="360"/>
      </w:pPr>
    </w:lvl>
    <w:lvl w:ilvl="1" w:tplc="216E0048">
      <w:start w:val="1"/>
      <w:numFmt w:val="lowerLetter"/>
      <w:lvlText w:val="%2."/>
      <w:lvlJc w:val="left"/>
      <w:pPr>
        <w:ind w:left="1440" w:hanging="360"/>
      </w:pPr>
    </w:lvl>
    <w:lvl w:ilvl="2" w:tplc="32DC8078">
      <w:start w:val="1"/>
      <w:numFmt w:val="lowerRoman"/>
      <w:lvlText w:val="%3."/>
      <w:lvlJc w:val="right"/>
      <w:pPr>
        <w:ind w:left="2160" w:hanging="180"/>
      </w:pPr>
    </w:lvl>
    <w:lvl w:ilvl="3" w:tplc="DC5EA9E2">
      <w:start w:val="1"/>
      <w:numFmt w:val="decimal"/>
      <w:lvlText w:val="%4."/>
      <w:lvlJc w:val="left"/>
      <w:pPr>
        <w:ind w:left="2880" w:hanging="360"/>
      </w:pPr>
    </w:lvl>
    <w:lvl w:ilvl="4" w:tplc="B89A9208">
      <w:start w:val="1"/>
      <w:numFmt w:val="lowerLetter"/>
      <w:lvlText w:val="%5."/>
      <w:lvlJc w:val="left"/>
      <w:pPr>
        <w:ind w:left="3600" w:hanging="360"/>
      </w:pPr>
    </w:lvl>
    <w:lvl w:ilvl="5" w:tplc="A43CFEA2">
      <w:start w:val="1"/>
      <w:numFmt w:val="lowerRoman"/>
      <w:lvlText w:val="%6."/>
      <w:lvlJc w:val="right"/>
      <w:pPr>
        <w:ind w:left="4320" w:hanging="180"/>
      </w:pPr>
    </w:lvl>
    <w:lvl w:ilvl="6" w:tplc="40626660">
      <w:start w:val="1"/>
      <w:numFmt w:val="decimal"/>
      <w:lvlText w:val="%7."/>
      <w:lvlJc w:val="left"/>
      <w:pPr>
        <w:ind w:left="5040" w:hanging="360"/>
      </w:pPr>
    </w:lvl>
    <w:lvl w:ilvl="7" w:tplc="E49CD904">
      <w:start w:val="1"/>
      <w:numFmt w:val="lowerLetter"/>
      <w:lvlText w:val="%8."/>
      <w:lvlJc w:val="left"/>
      <w:pPr>
        <w:ind w:left="5760" w:hanging="360"/>
      </w:pPr>
    </w:lvl>
    <w:lvl w:ilvl="8" w:tplc="0E7C047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DC0A51"/>
    <w:multiLevelType w:val="hybridMultilevel"/>
    <w:tmpl w:val="C97C123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 w16cid:durableId="2105420830">
    <w:abstractNumId w:val="18"/>
  </w:num>
  <w:num w:numId="2" w16cid:durableId="318851101">
    <w:abstractNumId w:val="20"/>
  </w:num>
  <w:num w:numId="3" w16cid:durableId="2059428766">
    <w:abstractNumId w:val="10"/>
  </w:num>
  <w:num w:numId="4" w16cid:durableId="1995255356">
    <w:abstractNumId w:val="3"/>
  </w:num>
  <w:num w:numId="5" w16cid:durableId="2112504106">
    <w:abstractNumId w:val="1"/>
  </w:num>
  <w:num w:numId="6" w16cid:durableId="41253273">
    <w:abstractNumId w:val="14"/>
  </w:num>
  <w:num w:numId="7" w16cid:durableId="1009017107">
    <w:abstractNumId w:val="17"/>
  </w:num>
  <w:num w:numId="8" w16cid:durableId="481628623">
    <w:abstractNumId w:val="6"/>
  </w:num>
  <w:num w:numId="9" w16cid:durableId="1864634618">
    <w:abstractNumId w:val="21"/>
  </w:num>
  <w:num w:numId="10" w16cid:durableId="674960568">
    <w:abstractNumId w:val="15"/>
  </w:num>
  <w:num w:numId="11" w16cid:durableId="1209299972">
    <w:abstractNumId w:val="12"/>
  </w:num>
  <w:num w:numId="12" w16cid:durableId="1274753546">
    <w:abstractNumId w:val="2"/>
  </w:num>
  <w:num w:numId="13" w16cid:durableId="2007126952">
    <w:abstractNumId w:val="0"/>
  </w:num>
  <w:num w:numId="14" w16cid:durableId="927927513">
    <w:abstractNumId w:val="9"/>
  </w:num>
  <w:num w:numId="15" w16cid:durableId="1876262900">
    <w:abstractNumId w:val="4"/>
  </w:num>
  <w:num w:numId="16" w16cid:durableId="91241028">
    <w:abstractNumId w:val="19"/>
  </w:num>
  <w:num w:numId="17" w16cid:durableId="966620297">
    <w:abstractNumId w:val="13"/>
  </w:num>
  <w:num w:numId="18" w16cid:durableId="1908689685">
    <w:abstractNumId w:val="11"/>
  </w:num>
  <w:num w:numId="19" w16cid:durableId="1467770216">
    <w:abstractNumId w:val="16"/>
  </w:num>
  <w:num w:numId="20" w16cid:durableId="1945532140">
    <w:abstractNumId w:val="5"/>
  </w:num>
  <w:num w:numId="21" w16cid:durableId="665017036">
    <w:abstractNumId w:val="8"/>
  </w:num>
  <w:num w:numId="22" w16cid:durableId="181201575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K1MDIxsjSyNDFW0lEKTi0uzszPAykwrAUA88Bh7SwAAAA="/>
  </w:docVars>
  <w:rsids>
    <w:rsidRoot w:val="00B646F9"/>
    <w:rsid w:val="00014BBB"/>
    <w:rsid w:val="00017B2F"/>
    <w:rsid w:val="00023BEA"/>
    <w:rsid w:val="00025082"/>
    <w:rsid w:val="000303C5"/>
    <w:rsid w:val="0004059F"/>
    <w:rsid w:val="000614D4"/>
    <w:rsid w:val="000661DC"/>
    <w:rsid w:val="00071C6D"/>
    <w:rsid w:val="00073152"/>
    <w:rsid w:val="00074E20"/>
    <w:rsid w:val="00076FA2"/>
    <w:rsid w:val="00080D83"/>
    <w:rsid w:val="00094F81"/>
    <w:rsid w:val="00096316"/>
    <w:rsid w:val="000A7178"/>
    <w:rsid w:val="000B0C25"/>
    <w:rsid w:val="000E1525"/>
    <w:rsid w:val="000E23FC"/>
    <w:rsid w:val="000E5EC8"/>
    <w:rsid w:val="000F1745"/>
    <w:rsid w:val="000F5690"/>
    <w:rsid w:val="00103168"/>
    <w:rsid w:val="00105FD5"/>
    <w:rsid w:val="00111005"/>
    <w:rsid w:val="00114386"/>
    <w:rsid w:val="00117529"/>
    <w:rsid w:val="0013375F"/>
    <w:rsid w:val="00135AF9"/>
    <w:rsid w:val="00140DB0"/>
    <w:rsid w:val="001419EE"/>
    <w:rsid w:val="00144D46"/>
    <w:rsid w:val="00150ED5"/>
    <w:rsid w:val="00156C4E"/>
    <w:rsid w:val="001611EB"/>
    <w:rsid w:val="00197512"/>
    <w:rsid w:val="00197FF4"/>
    <w:rsid w:val="001A5540"/>
    <w:rsid w:val="001A6E0C"/>
    <w:rsid w:val="001C08E1"/>
    <w:rsid w:val="001D2507"/>
    <w:rsid w:val="001D260F"/>
    <w:rsid w:val="001E1057"/>
    <w:rsid w:val="001E1F46"/>
    <w:rsid w:val="001F1845"/>
    <w:rsid w:val="002001E5"/>
    <w:rsid w:val="00201497"/>
    <w:rsid w:val="00205DB1"/>
    <w:rsid w:val="00217B98"/>
    <w:rsid w:val="002235C2"/>
    <w:rsid w:val="00224A43"/>
    <w:rsid w:val="002260E7"/>
    <w:rsid w:val="00226103"/>
    <w:rsid w:val="0023141B"/>
    <w:rsid w:val="002336B9"/>
    <w:rsid w:val="00240164"/>
    <w:rsid w:val="002406F3"/>
    <w:rsid w:val="00244E57"/>
    <w:rsid w:val="002535FD"/>
    <w:rsid w:val="00257D9F"/>
    <w:rsid w:val="00267BEB"/>
    <w:rsid w:val="00276357"/>
    <w:rsid w:val="00277621"/>
    <w:rsid w:val="00285734"/>
    <w:rsid w:val="00285AF1"/>
    <w:rsid w:val="00287F79"/>
    <w:rsid w:val="002A6800"/>
    <w:rsid w:val="002B02B6"/>
    <w:rsid w:val="002C1790"/>
    <w:rsid w:val="002D0200"/>
    <w:rsid w:val="002D2684"/>
    <w:rsid w:val="002D7377"/>
    <w:rsid w:val="002E2725"/>
    <w:rsid w:val="002F0FF6"/>
    <w:rsid w:val="002F2459"/>
    <w:rsid w:val="002F45CA"/>
    <w:rsid w:val="00307D8C"/>
    <w:rsid w:val="0031062A"/>
    <w:rsid w:val="00327EEA"/>
    <w:rsid w:val="0034070D"/>
    <w:rsid w:val="0035774F"/>
    <w:rsid w:val="003663EB"/>
    <w:rsid w:val="00370F18"/>
    <w:rsid w:val="003732D5"/>
    <w:rsid w:val="003745F6"/>
    <w:rsid w:val="00381D68"/>
    <w:rsid w:val="003913F8"/>
    <w:rsid w:val="003A617C"/>
    <w:rsid w:val="003C2754"/>
    <w:rsid w:val="003C3668"/>
    <w:rsid w:val="003E0EC8"/>
    <w:rsid w:val="003E556C"/>
    <w:rsid w:val="003F4C05"/>
    <w:rsid w:val="00416D65"/>
    <w:rsid w:val="004251BF"/>
    <w:rsid w:val="004253E3"/>
    <w:rsid w:val="00426CFA"/>
    <w:rsid w:val="00432A70"/>
    <w:rsid w:val="00436ADC"/>
    <w:rsid w:val="0044529B"/>
    <w:rsid w:val="0044640D"/>
    <w:rsid w:val="00451E36"/>
    <w:rsid w:val="004525B5"/>
    <w:rsid w:val="00461B9D"/>
    <w:rsid w:val="00471158"/>
    <w:rsid w:val="004737B2"/>
    <w:rsid w:val="004823D5"/>
    <w:rsid w:val="00484BCF"/>
    <w:rsid w:val="00487B62"/>
    <w:rsid w:val="004904A6"/>
    <w:rsid w:val="004909CE"/>
    <w:rsid w:val="004A0D0A"/>
    <w:rsid w:val="004A2D97"/>
    <w:rsid w:val="004A7072"/>
    <w:rsid w:val="004D24F7"/>
    <w:rsid w:val="004D2FAC"/>
    <w:rsid w:val="004D3F5D"/>
    <w:rsid w:val="004D4033"/>
    <w:rsid w:val="004E4CEE"/>
    <w:rsid w:val="004E7D02"/>
    <w:rsid w:val="004F49D6"/>
    <w:rsid w:val="004F4F15"/>
    <w:rsid w:val="004F527B"/>
    <w:rsid w:val="0050472E"/>
    <w:rsid w:val="00507BC1"/>
    <w:rsid w:val="00511D34"/>
    <w:rsid w:val="005166BF"/>
    <w:rsid w:val="005229F2"/>
    <w:rsid w:val="00537430"/>
    <w:rsid w:val="00540C34"/>
    <w:rsid w:val="00545B77"/>
    <w:rsid w:val="00547E7C"/>
    <w:rsid w:val="00554BBD"/>
    <w:rsid w:val="00561D05"/>
    <w:rsid w:val="005677FA"/>
    <w:rsid w:val="00577F47"/>
    <w:rsid w:val="005A1D7F"/>
    <w:rsid w:val="005B1563"/>
    <w:rsid w:val="005B3354"/>
    <w:rsid w:val="005B4839"/>
    <w:rsid w:val="005B5C8C"/>
    <w:rsid w:val="005D26F6"/>
    <w:rsid w:val="005D4726"/>
    <w:rsid w:val="005E1993"/>
    <w:rsid w:val="005E726B"/>
    <w:rsid w:val="005F6931"/>
    <w:rsid w:val="00600A43"/>
    <w:rsid w:val="006014C3"/>
    <w:rsid w:val="00606D03"/>
    <w:rsid w:val="006128CE"/>
    <w:rsid w:val="00614901"/>
    <w:rsid w:val="006164C5"/>
    <w:rsid w:val="00626AE2"/>
    <w:rsid w:val="00631F7D"/>
    <w:rsid w:val="00634933"/>
    <w:rsid w:val="00640A7C"/>
    <w:rsid w:val="00641396"/>
    <w:rsid w:val="00642721"/>
    <w:rsid w:val="00643D68"/>
    <w:rsid w:val="00653741"/>
    <w:rsid w:val="00664313"/>
    <w:rsid w:val="00675DDB"/>
    <w:rsid w:val="00675EAF"/>
    <w:rsid w:val="00676B66"/>
    <w:rsid w:val="006800C8"/>
    <w:rsid w:val="00694124"/>
    <w:rsid w:val="006A5E5C"/>
    <w:rsid w:val="006C6714"/>
    <w:rsid w:val="006C7B31"/>
    <w:rsid w:val="006D2CBC"/>
    <w:rsid w:val="006D6947"/>
    <w:rsid w:val="006D7D94"/>
    <w:rsid w:val="006E769D"/>
    <w:rsid w:val="006E7F3D"/>
    <w:rsid w:val="006F75F7"/>
    <w:rsid w:val="00706975"/>
    <w:rsid w:val="00723033"/>
    <w:rsid w:val="007358AE"/>
    <w:rsid w:val="00735D0D"/>
    <w:rsid w:val="00737E74"/>
    <w:rsid w:val="007479F7"/>
    <w:rsid w:val="0075413C"/>
    <w:rsid w:val="007602B0"/>
    <w:rsid w:val="00776332"/>
    <w:rsid w:val="0077679A"/>
    <w:rsid w:val="00777318"/>
    <w:rsid w:val="00783304"/>
    <w:rsid w:val="007859AE"/>
    <w:rsid w:val="00785AE6"/>
    <w:rsid w:val="007879B8"/>
    <w:rsid w:val="00794A99"/>
    <w:rsid w:val="007A5760"/>
    <w:rsid w:val="007B492C"/>
    <w:rsid w:val="007B4D57"/>
    <w:rsid w:val="007D2DC0"/>
    <w:rsid w:val="007F17E7"/>
    <w:rsid w:val="007F7B24"/>
    <w:rsid w:val="00803B6D"/>
    <w:rsid w:val="00807155"/>
    <w:rsid w:val="0084108B"/>
    <w:rsid w:val="00851EC6"/>
    <w:rsid w:val="00861956"/>
    <w:rsid w:val="008634DA"/>
    <w:rsid w:val="00864B59"/>
    <w:rsid w:val="00870192"/>
    <w:rsid w:val="00871B4D"/>
    <w:rsid w:val="00876077"/>
    <w:rsid w:val="008A2688"/>
    <w:rsid w:val="008A3A97"/>
    <w:rsid w:val="008B2245"/>
    <w:rsid w:val="008B31D5"/>
    <w:rsid w:val="008B3AAB"/>
    <w:rsid w:val="008B5777"/>
    <w:rsid w:val="008C071C"/>
    <w:rsid w:val="008C18B7"/>
    <w:rsid w:val="008E7E89"/>
    <w:rsid w:val="008F05A6"/>
    <w:rsid w:val="008F33D2"/>
    <w:rsid w:val="009040C6"/>
    <w:rsid w:val="00906E93"/>
    <w:rsid w:val="00920170"/>
    <w:rsid w:val="00922765"/>
    <w:rsid w:val="009228FB"/>
    <w:rsid w:val="00922FCE"/>
    <w:rsid w:val="009321DA"/>
    <w:rsid w:val="009345CA"/>
    <w:rsid w:val="00935E16"/>
    <w:rsid w:val="0093640F"/>
    <w:rsid w:val="00981E12"/>
    <w:rsid w:val="00982E3F"/>
    <w:rsid w:val="00983957"/>
    <w:rsid w:val="00987F71"/>
    <w:rsid w:val="00991C34"/>
    <w:rsid w:val="00995E74"/>
    <w:rsid w:val="009A095B"/>
    <w:rsid w:val="009A43AD"/>
    <w:rsid w:val="009A6C00"/>
    <w:rsid w:val="009A7A87"/>
    <w:rsid w:val="009B07A8"/>
    <w:rsid w:val="009B1009"/>
    <w:rsid w:val="009B1C6F"/>
    <w:rsid w:val="009B3064"/>
    <w:rsid w:val="009B5B2C"/>
    <w:rsid w:val="009C09DB"/>
    <w:rsid w:val="009D41CE"/>
    <w:rsid w:val="009E67A8"/>
    <w:rsid w:val="009F446F"/>
    <w:rsid w:val="00A15360"/>
    <w:rsid w:val="00A24978"/>
    <w:rsid w:val="00A3648B"/>
    <w:rsid w:val="00A43BBB"/>
    <w:rsid w:val="00A4722D"/>
    <w:rsid w:val="00A70336"/>
    <w:rsid w:val="00A9507F"/>
    <w:rsid w:val="00A95EC8"/>
    <w:rsid w:val="00AA22DC"/>
    <w:rsid w:val="00AA4143"/>
    <w:rsid w:val="00AA7DC7"/>
    <w:rsid w:val="00AB6B48"/>
    <w:rsid w:val="00AC2C0C"/>
    <w:rsid w:val="00AD5549"/>
    <w:rsid w:val="00AE7766"/>
    <w:rsid w:val="00AF08AE"/>
    <w:rsid w:val="00AF2863"/>
    <w:rsid w:val="00AF4FF3"/>
    <w:rsid w:val="00AF57C8"/>
    <w:rsid w:val="00AF7EDD"/>
    <w:rsid w:val="00B02C5F"/>
    <w:rsid w:val="00B04304"/>
    <w:rsid w:val="00B13FCD"/>
    <w:rsid w:val="00B142DA"/>
    <w:rsid w:val="00B16799"/>
    <w:rsid w:val="00B209E4"/>
    <w:rsid w:val="00B216E6"/>
    <w:rsid w:val="00B265B8"/>
    <w:rsid w:val="00B3285C"/>
    <w:rsid w:val="00B40571"/>
    <w:rsid w:val="00B53113"/>
    <w:rsid w:val="00B55897"/>
    <w:rsid w:val="00B646F9"/>
    <w:rsid w:val="00B67F4A"/>
    <w:rsid w:val="00B70BA0"/>
    <w:rsid w:val="00B71F20"/>
    <w:rsid w:val="00B76D84"/>
    <w:rsid w:val="00B80727"/>
    <w:rsid w:val="00B833AB"/>
    <w:rsid w:val="00B85C38"/>
    <w:rsid w:val="00B90DBF"/>
    <w:rsid w:val="00BA1CC9"/>
    <w:rsid w:val="00BA301E"/>
    <w:rsid w:val="00BB6C4F"/>
    <w:rsid w:val="00BC0344"/>
    <w:rsid w:val="00BC116D"/>
    <w:rsid w:val="00BC2AAD"/>
    <w:rsid w:val="00BC5155"/>
    <w:rsid w:val="00BC59C1"/>
    <w:rsid w:val="00BD559D"/>
    <w:rsid w:val="00BE1AAD"/>
    <w:rsid w:val="00BF066B"/>
    <w:rsid w:val="00C01167"/>
    <w:rsid w:val="00C02674"/>
    <w:rsid w:val="00C130CE"/>
    <w:rsid w:val="00C23AB9"/>
    <w:rsid w:val="00C315C9"/>
    <w:rsid w:val="00C35633"/>
    <w:rsid w:val="00C409D1"/>
    <w:rsid w:val="00C41E43"/>
    <w:rsid w:val="00C44566"/>
    <w:rsid w:val="00C4581F"/>
    <w:rsid w:val="00C474D1"/>
    <w:rsid w:val="00C553DC"/>
    <w:rsid w:val="00C616B7"/>
    <w:rsid w:val="00C66087"/>
    <w:rsid w:val="00C6636F"/>
    <w:rsid w:val="00C6765E"/>
    <w:rsid w:val="00C703A5"/>
    <w:rsid w:val="00C70471"/>
    <w:rsid w:val="00C7163F"/>
    <w:rsid w:val="00C71C96"/>
    <w:rsid w:val="00C73C38"/>
    <w:rsid w:val="00C8410E"/>
    <w:rsid w:val="00C91AC6"/>
    <w:rsid w:val="00C974FB"/>
    <w:rsid w:val="00CA2E1E"/>
    <w:rsid w:val="00CA3BDD"/>
    <w:rsid w:val="00CA4304"/>
    <w:rsid w:val="00CA7D0A"/>
    <w:rsid w:val="00CB1228"/>
    <w:rsid w:val="00CB32BB"/>
    <w:rsid w:val="00CC2852"/>
    <w:rsid w:val="00CD2919"/>
    <w:rsid w:val="00CD3867"/>
    <w:rsid w:val="00CD447F"/>
    <w:rsid w:val="00CD4C6B"/>
    <w:rsid w:val="00CD7104"/>
    <w:rsid w:val="00CE5849"/>
    <w:rsid w:val="00D01B07"/>
    <w:rsid w:val="00D03E64"/>
    <w:rsid w:val="00D17662"/>
    <w:rsid w:val="00D21F04"/>
    <w:rsid w:val="00D3013D"/>
    <w:rsid w:val="00D32F62"/>
    <w:rsid w:val="00D34A31"/>
    <w:rsid w:val="00D367D5"/>
    <w:rsid w:val="00D3734D"/>
    <w:rsid w:val="00D41762"/>
    <w:rsid w:val="00D41FEC"/>
    <w:rsid w:val="00D52DD6"/>
    <w:rsid w:val="00D57D19"/>
    <w:rsid w:val="00D66B69"/>
    <w:rsid w:val="00D66FBC"/>
    <w:rsid w:val="00D71D3D"/>
    <w:rsid w:val="00D75AB8"/>
    <w:rsid w:val="00D77C3E"/>
    <w:rsid w:val="00D84825"/>
    <w:rsid w:val="00DA34D6"/>
    <w:rsid w:val="00DB4565"/>
    <w:rsid w:val="00DC1A3C"/>
    <w:rsid w:val="00DD0A25"/>
    <w:rsid w:val="00DD4CD6"/>
    <w:rsid w:val="00DE2C91"/>
    <w:rsid w:val="00E04D1C"/>
    <w:rsid w:val="00E10884"/>
    <w:rsid w:val="00E11ADB"/>
    <w:rsid w:val="00E1292E"/>
    <w:rsid w:val="00E205DB"/>
    <w:rsid w:val="00E245D7"/>
    <w:rsid w:val="00E37572"/>
    <w:rsid w:val="00E411A7"/>
    <w:rsid w:val="00E503CD"/>
    <w:rsid w:val="00E8247A"/>
    <w:rsid w:val="00E915C7"/>
    <w:rsid w:val="00E925C2"/>
    <w:rsid w:val="00EA1BE7"/>
    <w:rsid w:val="00EA40BA"/>
    <w:rsid w:val="00EB43E6"/>
    <w:rsid w:val="00EB72B6"/>
    <w:rsid w:val="00EC180A"/>
    <w:rsid w:val="00EC44FF"/>
    <w:rsid w:val="00ED4841"/>
    <w:rsid w:val="00EE3ACD"/>
    <w:rsid w:val="00EE4F9C"/>
    <w:rsid w:val="00EE55AA"/>
    <w:rsid w:val="00EF0523"/>
    <w:rsid w:val="00EF7089"/>
    <w:rsid w:val="00F3593D"/>
    <w:rsid w:val="00F367A2"/>
    <w:rsid w:val="00F4582D"/>
    <w:rsid w:val="00F46F9F"/>
    <w:rsid w:val="00F46FBC"/>
    <w:rsid w:val="00F53B44"/>
    <w:rsid w:val="00F563C6"/>
    <w:rsid w:val="00F56B36"/>
    <w:rsid w:val="00F56C7D"/>
    <w:rsid w:val="00F647C4"/>
    <w:rsid w:val="00F67CCC"/>
    <w:rsid w:val="00F719A6"/>
    <w:rsid w:val="00F86737"/>
    <w:rsid w:val="00F8761F"/>
    <w:rsid w:val="00F92045"/>
    <w:rsid w:val="00F976EF"/>
    <w:rsid w:val="00FA3D0F"/>
    <w:rsid w:val="00FA58F8"/>
    <w:rsid w:val="00FB061E"/>
    <w:rsid w:val="00FB0A91"/>
    <w:rsid w:val="00FB69D1"/>
    <w:rsid w:val="00FC574A"/>
    <w:rsid w:val="00FC5AD6"/>
    <w:rsid w:val="00FC6152"/>
    <w:rsid w:val="00FD7D6E"/>
    <w:rsid w:val="00FD7F54"/>
    <w:rsid w:val="00FE20DC"/>
    <w:rsid w:val="01117621"/>
    <w:rsid w:val="01FE63A2"/>
    <w:rsid w:val="06415AAB"/>
    <w:rsid w:val="0844AB7E"/>
    <w:rsid w:val="08F56B81"/>
    <w:rsid w:val="0A071079"/>
    <w:rsid w:val="0C50AAB5"/>
    <w:rsid w:val="0F4DC8CB"/>
    <w:rsid w:val="10FFB857"/>
    <w:rsid w:val="168CE672"/>
    <w:rsid w:val="19B8376E"/>
    <w:rsid w:val="1AD13A3F"/>
    <w:rsid w:val="1B6AADC0"/>
    <w:rsid w:val="1EC45E61"/>
    <w:rsid w:val="24638C28"/>
    <w:rsid w:val="26DE8A31"/>
    <w:rsid w:val="281739F0"/>
    <w:rsid w:val="2A3F509B"/>
    <w:rsid w:val="2B094C4B"/>
    <w:rsid w:val="2C667EB1"/>
    <w:rsid w:val="2D24F1F5"/>
    <w:rsid w:val="2DE4E965"/>
    <w:rsid w:val="306DBA3D"/>
    <w:rsid w:val="308DFDDF"/>
    <w:rsid w:val="31ABE445"/>
    <w:rsid w:val="3561E007"/>
    <w:rsid w:val="3644FD5E"/>
    <w:rsid w:val="39699EF8"/>
    <w:rsid w:val="3D9348F1"/>
    <w:rsid w:val="3E078BA9"/>
    <w:rsid w:val="46232020"/>
    <w:rsid w:val="47B5A22F"/>
    <w:rsid w:val="4809195C"/>
    <w:rsid w:val="48A45AA0"/>
    <w:rsid w:val="4ADD90EC"/>
    <w:rsid w:val="4B0A584C"/>
    <w:rsid w:val="54981235"/>
    <w:rsid w:val="5542F13B"/>
    <w:rsid w:val="55D26097"/>
    <w:rsid w:val="583EAA7F"/>
    <w:rsid w:val="5DBF6019"/>
    <w:rsid w:val="685A9CCA"/>
    <w:rsid w:val="68E51756"/>
    <w:rsid w:val="6997DA27"/>
    <w:rsid w:val="6AFE13B6"/>
    <w:rsid w:val="6B07B836"/>
    <w:rsid w:val="6BF81219"/>
    <w:rsid w:val="70CB833C"/>
    <w:rsid w:val="724D993C"/>
    <w:rsid w:val="7267539D"/>
    <w:rsid w:val="773AC4C0"/>
    <w:rsid w:val="78A25AF1"/>
    <w:rsid w:val="78D69521"/>
    <w:rsid w:val="7E645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24E91C"/>
  <w15:chartTrackingRefBased/>
  <w15:docId w15:val="{F253D5A9-E6E3-46CA-A607-9D29281AC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2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46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46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6F9"/>
  </w:style>
  <w:style w:type="paragraph" w:styleId="Footer">
    <w:name w:val="footer"/>
    <w:basedOn w:val="Normal"/>
    <w:link w:val="FooterChar"/>
    <w:uiPriority w:val="99"/>
    <w:unhideWhenUsed/>
    <w:rsid w:val="00B646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6F9"/>
  </w:style>
  <w:style w:type="paragraph" w:styleId="BalloonText">
    <w:name w:val="Balloon Text"/>
    <w:basedOn w:val="Normal"/>
    <w:link w:val="BalloonTextChar"/>
    <w:uiPriority w:val="99"/>
    <w:semiHidden/>
    <w:unhideWhenUsed/>
    <w:rsid w:val="004823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3D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823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23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23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23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23D5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675DD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7D2D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5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71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B19818F9C5024198B6F78956A4E7F7" ma:contentTypeVersion="22" ma:contentTypeDescription="Create a new document." ma:contentTypeScope="" ma:versionID="5ec2ead2e837fe65ae9b5126a0839244">
  <xsd:schema xmlns:xsd="http://www.w3.org/2001/XMLSchema" xmlns:xs="http://www.w3.org/2001/XMLSchema" xmlns:p="http://schemas.microsoft.com/office/2006/metadata/properties" xmlns:ns2="5d8c711f-12c4-4b74-a160-ecf4c25002d6" xmlns:ns3="d810a318-5788-42c4-bc95-17272ed21e47" xmlns:ns4="http://schemas.microsoft.com/sharepoint/v4" targetNamespace="http://schemas.microsoft.com/office/2006/metadata/properties" ma:root="true" ma:fieldsID="cc53c3239dbc80cd32da0a8ffc4386e3" ns2:_="" ns3:_="" ns4:_="">
    <xsd:import namespace="5d8c711f-12c4-4b74-a160-ecf4c25002d6"/>
    <xsd:import namespace="d810a318-5788-42c4-bc95-17272ed21e4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tim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4:IconOverlay" minOccurs="0"/>
                <xsd:element ref="ns2:Person" minOccurs="0"/>
                <xsd:element ref="ns2:MediaServiceObjectDetectorVersions" minOccurs="0"/>
                <xsd:element ref="ns2:MediaServiceSearchProperties" minOccurs="0"/>
                <xsd:element ref="ns2:Thumbnai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c711f-12c4-4b74-a160-ecf4c25002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ime" ma:index="20" nillable="true" ma:displayName="time" ma:format="DateOnly" ma:internalName="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0ba17d1-332e-49f2-a71e-f3f5411414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erson" ma:index="26" nillable="true" ma:displayName="Person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humbnail" ma:index="29" nillable="true" ma:displayName="Thumbnail" ma:format="Thumbnail" ma:internalName="Thumbnail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0a318-5788-42c4-bc95-17272ed21e4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629c3865-c860-4cfe-bfb0-6374394e6f6f}" ma:internalName="TaxCatchAll" ma:showField="CatchAllData" ma:web="d810a318-5788-42c4-bc95-17272ed21e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me xmlns="5d8c711f-12c4-4b74-a160-ecf4c25002d6" xsi:nil="true"/>
    <SharedWithUsers xmlns="d810a318-5788-42c4-bc95-17272ed21e47">
      <UserInfo>
        <DisplayName>Jennifer Dempsey</DisplayName>
        <AccountId>22</AccountId>
        <AccountType/>
      </UserInfo>
      <UserInfo>
        <DisplayName>Julia Freedgood</DisplayName>
        <AccountId>13</AccountId>
        <AccountType/>
      </UserInfo>
    </SharedWithUsers>
    <TaxCatchAll xmlns="d810a318-5788-42c4-bc95-17272ed21e47" xsi:nil="true"/>
    <lcf76f155ced4ddcb4097134ff3c332f xmlns="5d8c711f-12c4-4b74-a160-ecf4c25002d6">
      <Terms xmlns="http://schemas.microsoft.com/office/infopath/2007/PartnerControls"/>
    </lcf76f155ced4ddcb4097134ff3c332f>
    <IconOverlay xmlns="http://schemas.microsoft.com/sharepoint/v4" xsi:nil="true"/>
    <Person xmlns="5d8c711f-12c4-4b74-a160-ecf4c25002d6">
      <UserInfo>
        <DisplayName/>
        <AccountId xsi:nil="true"/>
        <AccountType/>
      </UserInfo>
    </Person>
    <Thumbnail xmlns="5d8c711f-12c4-4b74-a160-ecf4c25002d6" xsi:nil="true"/>
  </documentManagement>
</p:properties>
</file>

<file path=customXml/itemProps1.xml><?xml version="1.0" encoding="utf-8"?>
<ds:datastoreItem xmlns:ds="http://schemas.openxmlformats.org/officeDocument/2006/customXml" ds:itemID="{78D25C20-2AB9-4923-9E11-812F623971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8c711f-12c4-4b74-a160-ecf4c25002d6"/>
    <ds:schemaRef ds:uri="d810a318-5788-42c4-bc95-17272ed21e47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AF806-6F80-4B55-BE45-9911F1DE3F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AEDC21-F092-491C-8525-06260E841518}">
  <ds:schemaRefs>
    <ds:schemaRef ds:uri="http://schemas.microsoft.com/office/2006/metadata/properties"/>
    <ds:schemaRef ds:uri="5d8c711f-12c4-4b74-a160-ecf4c25002d6"/>
    <ds:schemaRef ds:uri="http://schemas.microsoft.com/office/2006/documentManagement/types"/>
    <ds:schemaRef ds:uri="d810a318-5788-42c4-bc95-17272ed21e47"/>
    <ds:schemaRef ds:uri="http://www.w3.org/XML/1998/namespace"/>
    <ds:schemaRef ds:uri="http://purl.org/dc/dcmitype/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sharepoint/v4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58</Words>
  <Characters>147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</dc:creator>
  <cp:keywords/>
  <dc:description/>
  <cp:lastModifiedBy>Corey Thomas</cp:lastModifiedBy>
  <cp:revision>10</cp:revision>
  <cp:lastPrinted>2022-02-28T18:33:00Z</cp:lastPrinted>
  <dcterms:created xsi:type="dcterms:W3CDTF">2024-01-24T12:17:00Z</dcterms:created>
  <dcterms:modified xsi:type="dcterms:W3CDTF">2024-03-11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B19818F9C5024198B6F78956A4E7F7</vt:lpwstr>
  </property>
  <property fmtid="{D5CDD505-2E9C-101B-9397-08002B2CF9AE}" pid="3" name="MediaServiceImageTags">
    <vt:lpwstr/>
  </property>
</Properties>
</file>